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AA93E7" w14:textId="3FD04FC3" w:rsidR="00672F2A" w:rsidRPr="00215DD4" w:rsidRDefault="00672F2A" w:rsidP="00215DD4">
      <w:pPr>
        <w:pStyle w:val="Heading1"/>
        <w:pBdr>
          <w:bottom w:val="single" w:sz="18" w:space="1" w:color="1F4E79" w:themeColor="accent1" w:themeShade="80"/>
        </w:pBdr>
        <w:spacing w:before="20"/>
        <w:ind w:left="-6" w:right="-17" w:hanging="11"/>
        <w:rPr>
          <w:rFonts w:ascii="Arial" w:hAnsi="Arial" w:cs="Arial"/>
          <w:b/>
          <w:color w:val="auto"/>
          <w:sz w:val="28"/>
          <w:szCs w:val="28"/>
        </w:rPr>
      </w:pPr>
      <w:r w:rsidRPr="00215DD4">
        <w:rPr>
          <w:rFonts w:ascii="Arial" w:hAnsi="Arial" w:cs="Arial"/>
          <w:noProof/>
          <w:sz w:val="20"/>
          <w:lang w:val="en-US"/>
        </w:rPr>
        <w:drawing>
          <wp:anchor distT="0" distB="0" distL="114300" distR="114300" simplePos="0" relativeHeight="251659264" behindDoc="0" locked="0" layoutInCell="1" allowOverlap="1" wp14:anchorId="1C7D7845" wp14:editId="66CA69C4">
            <wp:simplePos x="0" y="0"/>
            <wp:positionH relativeFrom="margin">
              <wp:posOffset>-352425</wp:posOffset>
            </wp:positionH>
            <wp:positionV relativeFrom="margin">
              <wp:posOffset>-274955</wp:posOffset>
            </wp:positionV>
            <wp:extent cx="1152525" cy="67437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NE Logo (edited for policies) - narrow margins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674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15DD4">
        <w:rPr>
          <w:rFonts w:ascii="Arial" w:hAnsi="Arial" w:cs="Arial"/>
          <w:b/>
          <w:color w:val="auto"/>
          <w:sz w:val="28"/>
          <w:szCs w:val="28"/>
        </w:rPr>
        <w:t>Appointment &amp; Attendance Register – Trustees and Members (</w:t>
      </w:r>
      <w:r w:rsidR="00C82AD4">
        <w:rPr>
          <w:rFonts w:ascii="Arial" w:hAnsi="Arial" w:cs="Arial"/>
          <w:b/>
          <w:color w:val="auto"/>
          <w:sz w:val="28"/>
          <w:szCs w:val="28"/>
        </w:rPr>
        <w:t>26</w:t>
      </w:r>
      <w:r w:rsidRPr="00215DD4">
        <w:rPr>
          <w:rFonts w:ascii="Arial" w:hAnsi="Arial" w:cs="Arial"/>
          <w:b/>
          <w:color w:val="auto"/>
          <w:sz w:val="28"/>
          <w:szCs w:val="28"/>
        </w:rPr>
        <w:t xml:space="preserve">.10.2023)  </w:t>
      </w:r>
    </w:p>
    <w:p w14:paraId="5BF8E640" w14:textId="77777777" w:rsidR="00672F2A" w:rsidRDefault="00672F2A" w:rsidP="00672F2A">
      <w:pPr>
        <w:rPr>
          <w:rFonts w:cstheme="minorHAnsi"/>
          <w:b/>
        </w:rPr>
      </w:pPr>
    </w:p>
    <w:p w14:paraId="229B5D5A" w14:textId="77777777" w:rsidR="00672F2A" w:rsidRDefault="00FF48D7" w:rsidP="00672F2A">
      <w:pPr>
        <w:ind w:left="-567"/>
        <w:rPr>
          <w:rFonts w:ascii="Arial" w:hAnsi="Arial" w:cs="Arial"/>
        </w:rPr>
      </w:pPr>
      <w:r w:rsidRPr="00D00186">
        <w:rPr>
          <w:rFonts w:ascii="Arial" w:hAnsi="Arial" w:cs="Arial"/>
        </w:rPr>
        <w:t>This i</w:t>
      </w:r>
      <w:r w:rsidR="00BE3728" w:rsidRPr="00D00186">
        <w:rPr>
          <w:rFonts w:ascii="Arial" w:hAnsi="Arial" w:cs="Arial"/>
        </w:rPr>
        <w:t xml:space="preserve">nformation is updated after each meeting of the </w:t>
      </w:r>
      <w:r w:rsidR="000836B3" w:rsidRPr="00D00186">
        <w:rPr>
          <w:rFonts w:ascii="Arial" w:hAnsi="Arial" w:cs="Arial"/>
        </w:rPr>
        <w:t>t</w:t>
      </w:r>
      <w:r w:rsidR="00BE3728" w:rsidRPr="00D00186">
        <w:rPr>
          <w:rFonts w:ascii="Arial" w:hAnsi="Arial" w:cs="Arial"/>
        </w:rPr>
        <w:t>rustees</w:t>
      </w:r>
      <w:r w:rsidR="00672F2A">
        <w:rPr>
          <w:rFonts w:ascii="Arial" w:hAnsi="Arial" w:cs="Arial"/>
        </w:rPr>
        <w:t xml:space="preserve"> and/</w:t>
      </w:r>
      <w:r w:rsidR="00832B81" w:rsidRPr="00D00186">
        <w:rPr>
          <w:rFonts w:ascii="Arial" w:hAnsi="Arial" w:cs="Arial"/>
        </w:rPr>
        <w:t>or</w:t>
      </w:r>
      <w:r w:rsidR="00BE3728" w:rsidRPr="00D00186">
        <w:rPr>
          <w:rFonts w:ascii="Arial" w:hAnsi="Arial" w:cs="Arial"/>
        </w:rPr>
        <w:t xml:space="preserve"> </w:t>
      </w:r>
      <w:r w:rsidR="000836B3" w:rsidRPr="00D00186">
        <w:rPr>
          <w:rFonts w:ascii="Arial" w:hAnsi="Arial" w:cs="Arial"/>
        </w:rPr>
        <w:t>m</w:t>
      </w:r>
      <w:r w:rsidR="00BE3728" w:rsidRPr="00D00186">
        <w:rPr>
          <w:rFonts w:ascii="Arial" w:hAnsi="Arial" w:cs="Arial"/>
        </w:rPr>
        <w:t>embers.</w:t>
      </w:r>
    </w:p>
    <w:tbl>
      <w:tblPr>
        <w:tblStyle w:val="TableGrid"/>
        <w:tblpPr w:leftFromText="180" w:rightFromText="180" w:vertAnchor="text" w:tblpX="-572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268"/>
        <w:gridCol w:w="6237"/>
      </w:tblGrid>
      <w:tr w:rsidR="00E61C22" w14:paraId="1E6116B7" w14:textId="7729C756" w:rsidTr="0073649B">
        <w:tc>
          <w:tcPr>
            <w:tcW w:w="8505" w:type="dxa"/>
            <w:gridSpan w:val="2"/>
            <w:shd w:val="clear" w:color="auto" w:fill="DEEAF6" w:themeFill="accent1" w:themeFillTint="33"/>
            <w:vAlign w:val="center"/>
          </w:tcPr>
          <w:p w14:paraId="18D120BC" w14:textId="364E346E" w:rsidR="00E61C22" w:rsidRPr="00AF3F21" w:rsidRDefault="00E61C22" w:rsidP="0073649B">
            <w:pPr>
              <w:spacing w:after="4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3F21">
              <w:rPr>
                <w:rFonts w:ascii="Arial" w:hAnsi="Arial" w:cs="Arial"/>
                <w:b/>
                <w:bCs/>
                <w:sz w:val="20"/>
                <w:szCs w:val="20"/>
              </w:rPr>
              <w:t>Key:</w:t>
            </w:r>
          </w:p>
        </w:tc>
      </w:tr>
      <w:tr w:rsidR="00672F2A" w14:paraId="5E6136FA" w14:textId="29E194C1" w:rsidTr="00B42FE9">
        <w:trPr>
          <w:trHeight w:val="355"/>
        </w:trPr>
        <w:tc>
          <w:tcPr>
            <w:tcW w:w="2268" w:type="dxa"/>
            <w:shd w:val="clear" w:color="auto" w:fill="FEFAF8"/>
            <w:vAlign w:val="center"/>
          </w:tcPr>
          <w:p w14:paraId="0DB11AE3" w14:textId="6EA99772" w:rsidR="00672F2A" w:rsidRPr="00E61C22" w:rsidRDefault="00672F2A" w:rsidP="0073649B">
            <w:pPr>
              <w:rPr>
                <w:rFonts w:ascii="Arial" w:hAnsi="Arial" w:cs="Arial"/>
                <w:b/>
                <w:iCs/>
                <w:sz w:val="20"/>
                <w:szCs w:val="20"/>
              </w:rPr>
            </w:pPr>
            <w:proofErr w:type="spellStart"/>
            <w:r w:rsidRPr="00E61C22">
              <w:rPr>
                <w:rFonts w:ascii="Arial" w:hAnsi="Arial" w:cs="Arial"/>
                <w:b/>
                <w:iCs/>
                <w:sz w:val="20"/>
                <w:szCs w:val="20"/>
              </w:rPr>
              <w:t>HRES</w:t>
            </w:r>
            <w:proofErr w:type="spellEnd"/>
            <w:r w:rsidRPr="00E61C22">
              <w:rPr>
                <w:rFonts w:ascii="Arial" w:hAnsi="Arial" w:cs="Arial"/>
                <w:b/>
                <w:iCs/>
                <w:sz w:val="20"/>
                <w:szCs w:val="20"/>
              </w:rPr>
              <w:t xml:space="preserve"> Committee</w:t>
            </w:r>
          </w:p>
        </w:tc>
        <w:tc>
          <w:tcPr>
            <w:tcW w:w="6237" w:type="dxa"/>
            <w:vAlign w:val="center"/>
          </w:tcPr>
          <w:p w14:paraId="4E147C64" w14:textId="46E7A774" w:rsidR="00672F2A" w:rsidRPr="0037386E" w:rsidRDefault="0037386E" w:rsidP="0073649B">
            <w:pPr>
              <w:rPr>
                <w:rFonts w:ascii="Arial" w:hAnsi="Arial" w:cs="Arial"/>
                <w:sz w:val="20"/>
                <w:szCs w:val="20"/>
              </w:rPr>
            </w:pPr>
            <w:r w:rsidRPr="0037386E">
              <w:rPr>
                <w:rFonts w:ascii="Arial" w:hAnsi="Arial" w:cs="Arial"/>
                <w:sz w:val="20"/>
                <w:szCs w:val="20"/>
              </w:rPr>
              <w:t>Human Resources, Education &amp; Standards Committee</w:t>
            </w:r>
          </w:p>
        </w:tc>
      </w:tr>
      <w:tr w:rsidR="00672F2A" w14:paraId="6E533CEC" w14:textId="77777777" w:rsidTr="00B42FE9">
        <w:trPr>
          <w:trHeight w:val="355"/>
        </w:trPr>
        <w:tc>
          <w:tcPr>
            <w:tcW w:w="2268" w:type="dxa"/>
            <w:shd w:val="clear" w:color="auto" w:fill="FEFAF8"/>
            <w:vAlign w:val="center"/>
          </w:tcPr>
          <w:p w14:paraId="36A99619" w14:textId="0387934E" w:rsidR="00672F2A" w:rsidRPr="00E61C22" w:rsidRDefault="0037386E" w:rsidP="0073649B">
            <w:pPr>
              <w:rPr>
                <w:rFonts w:ascii="Arial" w:hAnsi="Arial" w:cs="Arial"/>
                <w:b/>
                <w:iCs/>
                <w:sz w:val="20"/>
                <w:szCs w:val="20"/>
              </w:rPr>
            </w:pPr>
            <w:r w:rsidRPr="00E61C22">
              <w:rPr>
                <w:rFonts w:ascii="Arial" w:hAnsi="Arial" w:cs="Arial"/>
                <w:b/>
                <w:iCs/>
                <w:sz w:val="20"/>
                <w:szCs w:val="20"/>
              </w:rPr>
              <w:t>FAR Committee</w:t>
            </w:r>
          </w:p>
        </w:tc>
        <w:tc>
          <w:tcPr>
            <w:tcW w:w="6237" w:type="dxa"/>
            <w:vAlign w:val="center"/>
          </w:tcPr>
          <w:p w14:paraId="22F00DEF" w14:textId="78D6E5E9" w:rsidR="00672F2A" w:rsidRPr="0037386E" w:rsidRDefault="0037386E" w:rsidP="0073649B">
            <w:pPr>
              <w:rPr>
                <w:rFonts w:ascii="Arial" w:hAnsi="Arial" w:cs="Arial"/>
                <w:sz w:val="20"/>
                <w:szCs w:val="20"/>
              </w:rPr>
            </w:pPr>
            <w:r w:rsidRPr="0037386E">
              <w:rPr>
                <w:rFonts w:ascii="Arial" w:hAnsi="Arial" w:cs="Arial"/>
                <w:sz w:val="20"/>
                <w:szCs w:val="20"/>
              </w:rPr>
              <w:t xml:space="preserve">Finance, Audit and Risk Committee </w:t>
            </w:r>
          </w:p>
        </w:tc>
      </w:tr>
      <w:tr w:rsidR="00E61C22" w14:paraId="5B6B7522" w14:textId="77777777" w:rsidTr="00B42FE9">
        <w:trPr>
          <w:trHeight w:val="355"/>
        </w:trPr>
        <w:tc>
          <w:tcPr>
            <w:tcW w:w="2268" w:type="dxa"/>
            <w:shd w:val="clear" w:color="auto" w:fill="FEFAF8"/>
            <w:vAlign w:val="center"/>
          </w:tcPr>
          <w:p w14:paraId="04CE7371" w14:textId="4CFF1D5A" w:rsidR="00E61C22" w:rsidRPr="00E61C22" w:rsidRDefault="00E61C22" w:rsidP="0073649B">
            <w:pPr>
              <w:rPr>
                <w:rFonts w:ascii="Arial" w:hAnsi="Arial" w:cs="Arial"/>
                <w:b/>
                <w:iCs/>
                <w:sz w:val="20"/>
                <w:szCs w:val="20"/>
              </w:rPr>
            </w:pPr>
            <w:r w:rsidRPr="00E61C22">
              <w:rPr>
                <w:rFonts w:ascii="Arial" w:hAnsi="Arial" w:cs="Arial"/>
                <w:b/>
                <w:iCs/>
                <w:sz w:val="20"/>
                <w:szCs w:val="20"/>
              </w:rPr>
              <w:t>N/A</w:t>
            </w:r>
          </w:p>
        </w:tc>
        <w:tc>
          <w:tcPr>
            <w:tcW w:w="6237" w:type="dxa"/>
            <w:vAlign w:val="center"/>
          </w:tcPr>
          <w:p w14:paraId="7F2F7A15" w14:textId="6F45013A" w:rsidR="00E61C22" w:rsidRPr="0037386E" w:rsidRDefault="00E61C22" w:rsidP="0073649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applicable</w:t>
            </w:r>
          </w:p>
        </w:tc>
      </w:tr>
    </w:tbl>
    <w:p w14:paraId="1B6CC6DD" w14:textId="7E48835A" w:rsidR="00672F2A" w:rsidRDefault="00215DD4" w:rsidP="00672F2A">
      <w:pPr>
        <w:ind w:left="-567"/>
        <w:rPr>
          <w:rFonts w:ascii="Arial" w:hAnsi="Arial" w:cs="Arial"/>
        </w:rPr>
      </w:pPr>
      <w:bookmarkStart w:id="0" w:name="_GoBack"/>
      <w:bookmarkEnd w:id="0"/>
      <w:r>
        <w:rPr>
          <w:rFonts w:ascii="Arial" w:hAnsi="Arial" w:cs="Arial"/>
        </w:rPr>
        <w:br w:type="textWrapping" w:clear="all"/>
      </w:r>
    </w:p>
    <w:p w14:paraId="6B1074DC" w14:textId="4D8CA326" w:rsidR="00BE3728" w:rsidRPr="00D00186" w:rsidRDefault="009B0E07" w:rsidP="00F46DBE">
      <w:pPr>
        <w:shd w:val="clear" w:color="auto" w:fill="9CC2E5" w:themeFill="accent1" w:themeFillTint="99"/>
        <w:ind w:left="-567" w:right="-426"/>
        <w:rPr>
          <w:rFonts w:ascii="Arial" w:hAnsi="Arial" w:cs="Arial"/>
          <w:b/>
          <w:color w:val="385623" w:themeColor="accent6" w:themeShade="80"/>
          <w:sz w:val="24"/>
          <w:szCs w:val="24"/>
        </w:rPr>
      </w:pPr>
      <w:r w:rsidRPr="00D00186">
        <w:rPr>
          <w:rFonts w:ascii="Arial" w:hAnsi="Arial" w:cs="Arial"/>
        </w:rPr>
        <w:t xml:space="preserve"> </w:t>
      </w:r>
      <w:r w:rsidR="00BE3728" w:rsidRPr="00D3630F">
        <w:rPr>
          <w:rFonts w:ascii="Arial" w:hAnsi="Arial" w:cs="Arial"/>
          <w:b/>
          <w:sz w:val="24"/>
          <w:szCs w:val="24"/>
        </w:rPr>
        <w:t xml:space="preserve">Current </w:t>
      </w:r>
      <w:r w:rsidR="00672F2A" w:rsidRPr="00D3630F">
        <w:rPr>
          <w:rFonts w:ascii="Arial" w:hAnsi="Arial" w:cs="Arial"/>
          <w:b/>
          <w:sz w:val="24"/>
          <w:szCs w:val="24"/>
        </w:rPr>
        <w:t>Members &amp; Trustees</w:t>
      </w:r>
      <w:r w:rsidR="00BE3728" w:rsidRPr="00D3630F">
        <w:rPr>
          <w:rFonts w:ascii="Arial" w:hAnsi="Arial" w:cs="Arial"/>
          <w:b/>
          <w:sz w:val="24"/>
          <w:szCs w:val="24"/>
        </w:rPr>
        <w:t xml:space="preserve"> </w:t>
      </w:r>
    </w:p>
    <w:tbl>
      <w:tblPr>
        <w:tblStyle w:val="TableGrid"/>
        <w:tblW w:w="15738" w:type="dxa"/>
        <w:tblInd w:w="-601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872"/>
        <w:gridCol w:w="2977"/>
        <w:gridCol w:w="1527"/>
        <w:gridCol w:w="2158"/>
        <w:gridCol w:w="1247"/>
        <w:gridCol w:w="851"/>
        <w:gridCol w:w="851"/>
        <w:gridCol w:w="851"/>
        <w:gridCol w:w="851"/>
        <w:gridCol w:w="851"/>
        <w:gridCol w:w="851"/>
        <w:gridCol w:w="851"/>
      </w:tblGrid>
      <w:tr w:rsidR="00EF338A" w:rsidRPr="00D00186" w14:paraId="0FB7A5F7" w14:textId="3C36D95D" w:rsidTr="00C12844">
        <w:trPr>
          <w:tblHeader/>
        </w:trPr>
        <w:tc>
          <w:tcPr>
            <w:tcW w:w="1872" w:type="dxa"/>
            <w:vMerge w:val="restart"/>
            <w:shd w:val="clear" w:color="auto" w:fill="9CC2E5" w:themeFill="accent1" w:themeFillTint="99"/>
            <w:vAlign w:val="center"/>
          </w:tcPr>
          <w:p w14:paraId="71601CA5" w14:textId="77777777" w:rsidR="00ED0278" w:rsidRPr="00D00186" w:rsidRDefault="00ED0278" w:rsidP="00AF3F21">
            <w:pPr>
              <w:shd w:val="clear" w:color="auto" w:fill="9CC2E5" w:themeFill="accent1" w:themeFillTint="99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186">
              <w:rPr>
                <w:rFonts w:ascii="Arial" w:hAnsi="Arial" w:cs="Arial"/>
                <w:b/>
                <w:sz w:val="20"/>
                <w:szCs w:val="20"/>
              </w:rPr>
              <w:t>Name</w:t>
            </w:r>
          </w:p>
        </w:tc>
        <w:tc>
          <w:tcPr>
            <w:tcW w:w="2977" w:type="dxa"/>
            <w:vMerge w:val="restart"/>
            <w:shd w:val="clear" w:color="auto" w:fill="9CC2E5" w:themeFill="accent1" w:themeFillTint="99"/>
            <w:vAlign w:val="center"/>
          </w:tcPr>
          <w:p w14:paraId="0F37E88B" w14:textId="77777777" w:rsidR="00ED0278" w:rsidRPr="00D00186" w:rsidRDefault="00ED0278" w:rsidP="00AF3F21">
            <w:pPr>
              <w:shd w:val="clear" w:color="auto" w:fill="9CC2E5" w:themeFill="accent1" w:themeFillTint="99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186">
              <w:rPr>
                <w:rFonts w:ascii="Arial" w:hAnsi="Arial" w:cs="Arial"/>
                <w:b/>
                <w:sz w:val="20"/>
                <w:szCs w:val="20"/>
              </w:rPr>
              <w:t>Role</w:t>
            </w:r>
          </w:p>
        </w:tc>
        <w:tc>
          <w:tcPr>
            <w:tcW w:w="1527" w:type="dxa"/>
            <w:vMerge w:val="restart"/>
            <w:shd w:val="clear" w:color="auto" w:fill="9CC2E5" w:themeFill="accent1" w:themeFillTint="99"/>
            <w:vAlign w:val="center"/>
          </w:tcPr>
          <w:p w14:paraId="6EFD1FA0" w14:textId="77777777" w:rsidR="009C4F55" w:rsidRDefault="00ED0278" w:rsidP="00AF3F21">
            <w:pPr>
              <w:shd w:val="clear" w:color="auto" w:fill="9CC2E5" w:themeFill="accent1" w:themeFillTint="99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186">
              <w:rPr>
                <w:rFonts w:ascii="Arial" w:hAnsi="Arial" w:cs="Arial"/>
                <w:b/>
                <w:sz w:val="20"/>
                <w:szCs w:val="20"/>
              </w:rPr>
              <w:t>Date of appointment</w:t>
            </w:r>
            <w:r w:rsidR="009C4F55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  <w:p w14:paraId="6EE0E70C" w14:textId="4B113A79" w:rsidR="00ED0278" w:rsidRPr="00D00186" w:rsidRDefault="009C4F55" w:rsidP="00AF3F21">
            <w:pPr>
              <w:shd w:val="clear" w:color="auto" w:fill="9CC2E5" w:themeFill="accent1" w:themeFillTint="99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eappointment</w:t>
            </w:r>
          </w:p>
        </w:tc>
        <w:tc>
          <w:tcPr>
            <w:tcW w:w="2158" w:type="dxa"/>
            <w:vMerge w:val="restart"/>
            <w:shd w:val="clear" w:color="auto" w:fill="9CC2E5" w:themeFill="accent1" w:themeFillTint="99"/>
            <w:vAlign w:val="center"/>
          </w:tcPr>
          <w:p w14:paraId="450CAD4C" w14:textId="77777777" w:rsidR="00ED0278" w:rsidRDefault="00ED0278" w:rsidP="00AF3F21">
            <w:pPr>
              <w:shd w:val="clear" w:color="auto" w:fill="9CC2E5" w:themeFill="accent1" w:themeFillTint="99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186">
              <w:rPr>
                <w:rFonts w:ascii="Arial" w:hAnsi="Arial" w:cs="Arial"/>
                <w:b/>
                <w:sz w:val="20"/>
                <w:szCs w:val="20"/>
              </w:rPr>
              <w:t>Manner</w:t>
            </w:r>
          </w:p>
          <w:p w14:paraId="126112DB" w14:textId="77777777" w:rsidR="00ED0278" w:rsidRPr="00D00186" w:rsidRDefault="00ED0278" w:rsidP="00AF3F21">
            <w:pPr>
              <w:shd w:val="clear" w:color="auto" w:fill="9CC2E5" w:themeFill="accent1" w:themeFillTint="99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186">
              <w:rPr>
                <w:rFonts w:ascii="Arial" w:hAnsi="Arial" w:cs="Arial"/>
                <w:b/>
                <w:sz w:val="20"/>
                <w:szCs w:val="20"/>
              </w:rPr>
              <w:t>of appointment</w:t>
            </w:r>
          </w:p>
        </w:tc>
        <w:tc>
          <w:tcPr>
            <w:tcW w:w="1247" w:type="dxa"/>
            <w:vMerge w:val="restart"/>
            <w:shd w:val="clear" w:color="auto" w:fill="9CC2E5" w:themeFill="accent1" w:themeFillTint="99"/>
            <w:vAlign w:val="center"/>
          </w:tcPr>
          <w:p w14:paraId="311D11A8" w14:textId="77777777" w:rsidR="00ED0278" w:rsidRPr="00D00186" w:rsidRDefault="00ED0278" w:rsidP="00AF3F21">
            <w:pPr>
              <w:shd w:val="clear" w:color="auto" w:fill="9CC2E5" w:themeFill="accent1" w:themeFillTint="99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186">
              <w:rPr>
                <w:rFonts w:ascii="Arial" w:hAnsi="Arial" w:cs="Arial"/>
                <w:b/>
                <w:sz w:val="20"/>
                <w:szCs w:val="20"/>
              </w:rPr>
              <w:t>Term of Office</w:t>
            </w:r>
          </w:p>
          <w:p w14:paraId="433B396A" w14:textId="77777777" w:rsidR="00ED0278" w:rsidRPr="009E1D6B" w:rsidRDefault="00ED0278" w:rsidP="00AF3F21">
            <w:pPr>
              <w:shd w:val="clear" w:color="auto" w:fill="9CC2E5" w:themeFill="accent1" w:themeFillTint="99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9E1D6B">
              <w:rPr>
                <w:rFonts w:ascii="Arial" w:hAnsi="Arial" w:cs="Arial"/>
                <w:sz w:val="16"/>
                <w:szCs w:val="16"/>
              </w:rPr>
              <w:t>(option to extend)</w:t>
            </w:r>
          </w:p>
        </w:tc>
        <w:tc>
          <w:tcPr>
            <w:tcW w:w="3404" w:type="dxa"/>
            <w:gridSpan w:val="4"/>
            <w:shd w:val="clear" w:color="auto" w:fill="9CC2E5" w:themeFill="accent1" w:themeFillTint="99"/>
          </w:tcPr>
          <w:p w14:paraId="082D3FC0" w14:textId="391D567E" w:rsidR="00ED0278" w:rsidRPr="00D00186" w:rsidRDefault="00ED0278" w:rsidP="00AF3F21">
            <w:pPr>
              <w:shd w:val="clear" w:color="auto" w:fill="9CC2E5" w:themeFill="accent1" w:themeFillTint="99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186">
              <w:rPr>
                <w:rFonts w:ascii="Arial" w:hAnsi="Arial" w:cs="Arial"/>
                <w:b/>
                <w:sz w:val="20"/>
                <w:szCs w:val="20"/>
              </w:rPr>
              <w:t xml:space="preserve">Number of meetings attended in </w:t>
            </w:r>
            <w:r>
              <w:rPr>
                <w:rFonts w:ascii="Arial" w:hAnsi="Arial" w:cs="Arial"/>
                <w:b/>
                <w:sz w:val="20"/>
                <w:szCs w:val="20"/>
              </w:rPr>
              <w:t>23/24</w:t>
            </w:r>
            <w:r w:rsidRPr="00D00186">
              <w:rPr>
                <w:rFonts w:ascii="Arial" w:hAnsi="Arial" w:cs="Arial"/>
                <w:b/>
                <w:sz w:val="20"/>
                <w:szCs w:val="20"/>
              </w:rPr>
              <w:t>*</w:t>
            </w:r>
          </w:p>
        </w:tc>
        <w:tc>
          <w:tcPr>
            <w:tcW w:w="2553" w:type="dxa"/>
            <w:gridSpan w:val="3"/>
            <w:shd w:val="clear" w:color="auto" w:fill="9CC2E5" w:themeFill="accent1" w:themeFillTint="99"/>
          </w:tcPr>
          <w:p w14:paraId="1F3D9077" w14:textId="6679C371" w:rsidR="00ED0278" w:rsidRPr="00D00186" w:rsidRDefault="00ED0278" w:rsidP="00AF3F21">
            <w:pPr>
              <w:shd w:val="clear" w:color="auto" w:fill="9CC2E5" w:themeFill="accent1" w:themeFillTint="99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186">
              <w:rPr>
                <w:rFonts w:ascii="Arial" w:hAnsi="Arial" w:cs="Arial"/>
                <w:b/>
                <w:sz w:val="20"/>
                <w:szCs w:val="20"/>
              </w:rPr>
              <w:t xml:space="preserve">Number of meetings attended in </w:t>
            </w:r>
            <w:r>
              <w:rPr>
                <w:rFonts w:ascii="Arial" w:hAnsi="Arial" w:cs="Arial"/>
                <w:b/>
                <w:sz w:val="20"/>
                <w:szCs w:val="20"/>
              </w:rPr>
              <w:t>22/23</w:t>
            </w:r>
            <w:r>
              <w:rPr>
                <w:rStyle w:val="FootnoteReference"/>
                <w:rFonts w:ascii="Arial" w:hAnsi="Arial" w:cs="Arial"/>
                <w:b/>
                <w:sz w:val="20"/>
                <w:szCs w:val="20"/>
              </w:rPr>
              <w:footnoteReference w:id="1"/>
            </w:r>
            <w:r w:rsidRPr="00D00186">
              <w:rPr>
                <w:rFonts w:ascii="Arial" w:hAnsi="Arial" w:cs="Arial"/>
                <w:b/>
                <w:sz w:val="20"/>
                <w:szCs w:val="20"/>
              </w:rPr>
              <w:t>*</w:t>
            </w:r>
          </w:p>
        </w:tc>
      </w:tr>
      <w:tr w:rsidR="00EF338A" w:rsidRPr="00D00186" w14:paraId="545E46F0" w14:textId="17DBEA3E" w:rsidTr="00C12844">
        <w:trPr>
          <w:trHeight w:val="283"/>
        </w:trPr>
        <w:tc>
          <w:tcPr>
            <w:tcW w:w="1872" w:type="dxa"/>
            <w:vMerge/>
            <w:shd w:val="clear" w:color="auto" w:fill="C5E0B3" w:themeFill="accent6" w:themeFillTint="66"/>
          </w:tcPr>
          <w:p w14:paraId="1366A211" w14:textId="77777777" w:rsidR="00ED0278" w:rsidRPr="00D00186" w:rsidRDefault="00ED0278" w:rsidP="00D0018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63641587" w14:textId="77777777" w:rsidR="00ED0278" w:rsidRDefault="00ED0278" w:rsidP="00DD7E1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27" w:type="dxa"/>
            <w:vMerge/>
          </w:tcPr>
          <w:p w14:paraId="119AD475" w14:textId="77777777" w:rsidR="00ED0278" w:rsidRPr="00D00186" w:rsidRDefault="00ED0278" w:rsidP="008A0A5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58" w:type="dxa"/>
            <w:vMerge/>
          </w:tcPr>
          <w:p w14:paraId="7BD53C01" w14:textId="77777777" w:rsidR="00ED0278" w:rsidRPr="00D00186" w:rsidRDefault="00ED0278" w:rsidP="00A707D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7" w:type="dxa"/>
            <w:vMerge/>
          </w:tcPr>
          <w:p w14:paraId="3E6BF8B6" w14:textId="77777777" w:rsidR="00ED0278" w:rsidRDefault="00ED0278" w:rsidP="008A0A5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4F312BD1" w14:textId="7F2C15CA" w:rsidR="00ED0278" w:rsidRPr="009E1D6B" w:rsidRDefault="00ED0278" w:rsidP="009E1D6B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Trust Board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2C6AD8A1" w14:textId="44D372D1" w:rsidR="00ED0278" w:rsidRPr="009E1D6B" w:rsidRDefault="00ED0278" w:rsidP="009E1D6B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9E1D6B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F</w:t>
            </w:r>
            <w:r w:rsidR="00DD44F7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AR 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384E334D" w14:textId="21902F9F" w:rsidR="00ED0278" w:rsidRDefault="00DD44F7" w:rsidP="00DD44F7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HRES</w:t>
            </w:r>
            <w:proofErr w:type="spellEnd"/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0F9EA8C2" w14:textId="77777777" w:rsidR="003607D9" w:rsidRDefault="00ED0278" w:rsidP="00D2275E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AGM</w:t>
            </w:r>
            <w:r w:rsidR="003607D9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/</w:t>
            </w:r>
          </w:p>
          <w:p w14:paraId="7576821D" w14:textId="1D8843D3" w:rsidR="00ED0278" w:rsidRPr="009E1D6B" w:rsidRDefault="003607D9" w:rsidP="00D2275E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Members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1A055AF4" w14:textId="1E509937" w:rsidR="00ED0278" w:rsidRPr="009E1D6B" w:rsidRDefault="00ED0278" w:rsidP="00F13A6A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Trust Board 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5A7EFA89" w14:textId="37724B4E" w:rsidR="00ED0278" w:rsidRPr="009E1D6B" w:rsidRDefault="00ED0278" w:rsidP="00F13A6A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9E1D6B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F</w:t>
            </w:r>
            <w:r w:rsidR="00DD44F7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AR 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04D4A491" w14:textId="77777777" w:rsidR="003607D9" w:rsidRDefault="00ED0278" w:rsidP="00D2275E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AGM</w:t>
            </w:r>
            <w:r w:rsidR="003607D9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/</w:t>
            </w:r>
          </w:p>
          <w:p w14:paraId="6AB60B29" w14:textId="3C00C6BA" w:rsidR="00ED0278" w:rsidRPr="009E1D6B" w:rsidRDefault="003607D9" w:rsidP="00D2275E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Members</w:t>
            </w:r>
          </w:p>
        </w:tc>
      </w:tr>
      <w:tr w:rsidR="00EF338A" w:rsidRPr="00D00186" w14:paraId="72AFE61A" w14:textId="77777777" w:rsidTr="00C12844">
        <w:trPr>
          <w:trHeight w:val="70"/>
        </w:trPr>
        <w:tc>
          <w:tcPr>
            <w:tcW w:w="1872" w:type="dxa"/>
            <w:shd w:val="clear" w:color="auto" w:fill="FBE4D5" w:themeFill="accent2" w:themeFillTint="33"/>
            <w:vAlign w:val="center"/>
          </w:tcPr>
          <w:p w14:paraId="658231E6" w14:textId="77777777" w:rsidR="00EF338A" w:rsidRPr="00A4262D" w:rsidRDefault="00EF338A" w:rsidP="00EF338A">
            <w:pPr>
              <w:rPr>
                <w:rFonts w:ascii="Arial" w:hAnsi="Arial" w:cs="Arial"/>
                <w:sz w:val="20"/>
                <w:szCs w:val="20"/>
              </w:rPr>
            </w:pPr>
            <w:r w:rsidRPr="00A4262D">
              <w:rPr>
                <w:rFonts w:ascii="Arial" w:hAnsi="Arial" w:cs="Arial"/>
                <w:sz w:val="20"/>
                <w:szCs w:val="20"/>
              </w:rPr>
              <w:t>Samantha Dennis</w:t>
            </w:r>
          </w:p>
          <w:p w14:paraId="6C9BF60C" w14:textId="77777777" w:rsidR="00EF338A" w:rsidRDefault="00EF338A" w:rsidP="00EF338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363B0EEA" w14:textId="22522E59" w:rsidR="00EF338A" w:rsidRPr="00EF338A" w:rsidRDefault="00EF338A" w:rsidP="00EF338A">
            <w:pPr>
              <w:rPr>
                <w:rFonts w:ascii="Arial" w:hAnsi="Arial" w:cs="Arial"/>
                <w:sz w:val="20"/>
                <w:szCs w:val="20"/>
              </w:rPr>
            </w:pPr>
            <w:r w:rsidRPr="00EF338A">
              <w:rPr>
                <w:rFonts w:ascii="Arial" w:hAnsi="Arial" w:cs="Arial"/>
                <w:sz w:val="20"/>
                <w:szCs w:val="20"/>
              </w:rPr>
              <w:t>Member</w:t>
            </w:r>
          </w:p>
        </w:tc>
        <w:tc>
          <w:tcPr>
            <w:tcW w:w="1527" w:type="dxa"/>
            <w:vAlign w:val="center"/>
          </w:tcPr>
          <w:p w14:paraId="44A53719" w14:textId="77777777" w:rsidR="00EF338A" w:rsidRDefault="00EF338A" w:rsidP="00EF338A">
            <w:pPr>
              <w:rPr>
                <w:rFonts w:ascii="Arial" w:hAnsi="Arial" w:cs="Arial"/>
                <w:sz w:val="20"/>
                <w:szCs w:val="20"/>
              </w:rPr>
            </w:pPr>
            <w:r w:rsidRPr="00A4262D">
              <w:rPr>
                <w:rFonts w:ascii="Arial" w:hAnsi="Arial" w:cs="Arial"/>
                <w:sz w:val="20"/>
                <w:szCs w:val="20"/>
              </w:rPr>
              <w:t>1 Nov 2014</w:t>
            </w:r>
          </w:p>
          <w:p w14:paraId="113F9CFE" w14:textId="77777777" w:rsidR="00EF338A" w:rsidRDefault="00EF338A" w:rsidP="00EF338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-appointed</w:t>
            </w:r>
          </w:p>
          <w:p w14:paraId="507666C2" w14:textId="77777777" w:rsidR="00EF338A" w:rsidRDefault="00EF338A" w:rsidP="00EF338A">
            <w:pPr>
              <w:rPr>
                <w:rFonts w:ascii="Arial" w:hAnsi="Arial" w:cs="Arial"/>
                <w:sz w:val="20"/>
                <w:szCs w:val="20"/>
              </w:rPr>
            </w:pPr>
            <w:r w:rsidRPr="00A4262D">
              <w:rPr>
                <w:rFonts w:ascii="Arial" w:hAnsi="Arial" w:cs="Arial"/>
                <w:sz w:val="20"/>
                <w:szCs w:val="20"/>
              </w:rPr>
              <w:t>4 Oct 2017</w:t>
            </w:r>
          </w:p>
          <w:p w14:paraId="12B7F7DC" w14:textId="6950F9F0" w:rsidR="00EF338A" w:rsidRDefault="00EF338A" w:rsidP="00EF338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 Oct 2021</w:t>
            </w:r>
          </w:p>
        </w:tc>
        <w:tc>
          <w:tcPr>
            <w:tcW w:w="2158" w:type="dxa"/>
            <w:vAlign w:val="center"/>
          </w:tcPr>
          <w:p w14:paraId="5CE75377" w14:textId="77777777" w:rsidR="00EF338A" w:rsidRDefault="00EF338A" w:rsidP="00EF33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0186">
              <w:rPr>
                <w:rFonts w:ascii="Arial" w:hAnsi="Arial" w:cs="Arial"/>
                <w:sz w:val="20"/>
                <w:szCs w:val="20"/>
              </w:rPr>
              <w:t>Members Ordinary Resolution</w:t>
            </w:r>
          </w:p>
          <w:p w14:paraId="36AC6606" w14:textId="3179F5D7" w:rsidR="00EF338A" w:rsidRPr="00D00186" w:rsidRDefault="00EF338A" w:rsidP="00EF33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E5528">
              <w:rPr>
                <w:rFonts w:ascii="Arial" w:hAnsi="Arial" w:cs="Arial"/>
                <w:sz w:val="16"/>
                <w:szCs w:val="16"/>
              </w:rPr>
              <w:t>(Signatory of Memorandum of Association)</w:t>
            </w:r>
          </w:p>
        </w:tc>
        <w:tc>
          <w:tcPr>
            <w:tcW w:w="1247" w:type="dxa"/>
            <w:vAlign w:val="center"/>
          </w:tcPr>
          <w:p w14:paraId="0ED2C960" w14:textId="5A9FD571" w:rsidR="00EF338A" w:rsidRDefault="00EF338A" w:rsidP="00EF33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 years</w:t>
            </w:r>
          </w:p>
        </w:tc>
        <w:tc>
          <w:tcPr>
            <w:tcW w:w="851" w:type="dxa"/>
            <w:vAlign w:val="center"/>
          </w:tcPr>
          <w:p w14:paraId="47842F82" w14:textId="0BE1A021" w:rsidR="00EF338A" w:rsidRDefault="00EF338A" w:rsidP="00EF338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C19B2"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851" w:type="dxa"/>
            <w:vAlign w:val="center"/>
          </w:tcPr>
          <w:p w14:paraId="351F5A94" w14:textId="4286FCB6" w:rsidR="00EF338A" w:rsidRPr="00D00186" w:rsidRDefault="00EF338A" w:rsidP="00EF338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C19B2"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851" w:type="dxa"/>
            <w:vAlign w:val="center"/>
          </w:tcPr>
          <w:p w14:paraId="0EE2BD21" w14:textId="6691B022" w:rsidR="00EF338A" w:rsidRDefault="00EF338A" w:rsidP="00EF338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C19B2"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851" w:type="dxa"/>
            <w:vAlign w:val="center"/>
          </w:tcPr>
          <w:p w14:paraId="2B7E5AE7" w14:textId="261370B5" w:rsidR="00EF338A" w:rsidRDefault="00EF338A" w:rsidP="00EF338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/1</w:t>
            </w:r>
          </w:p>
        </w:tc>
        <w:tc>
          <w:tcPr>
            <w:tcW w:w="851" w:type="dxa"/>
            <w:vAlign w:val="center"/>
          </w:tcPr>
          <w:p w14:paraId="29722770" w14:textId="7B4A131A" w:rsidR="00EF338A" w:rsidRDefault="00EF338A" w:rsidP="00EF338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851" w:type="dxa"/>
            <w:vAlign w:val="center"/>
          </w:tcPr>
          <w:p w14:paraId="1B5FAD29" w14:textId="62051F1D" w:rsidR="00EF338A" w:rsidRDefault="00EF338A" w:rsidP="00EF338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851" w:type="dxa"/>
            <w:vAlign w:val="center"/>
          </w:tcPr>
          <w:p w14:paraId="4082BD95" w14:textId="75C97FF5" w:rsidR="00EF338A" w:rsidRDefault="00EF338A" w:rsidP="00EF338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/1</w:t>
            </w:r>
          </w:p>
        </w:tc>
      </w:tr>
      <w:tr w:rsidR="00EF338A" w:rsidRPr="00D00186" w14:paraId="34AB017D" w14:textId="77777777" w:rsidTr="00C12844">
        <w:trPr>
          <w:trHeight w:val="70"/>
        </w:trPr>
        <w:tc>
          <w:tcPr>
            <w:tcW w:w="1872" w:type="dxa"/>
            <w:shd w:val="clear" w:color="auto" w:fill="FBE4D5" w:themeFill="accent2" w:themeFillTint="33"/>
            <w:vAlign w:val="center"/>
          </w:tcPr>
          <w:p w14:paraId="1460DF1E" w14:textId="4EC13CD0" w:rsidR="00EF338A" w:rsidRDefault="00EF338A" w:rsidP="00EF338A">
            <w:pPr>
              <w:rPr>
                <w:rFonts w:ascii="Arial" w:hAnsi="Arial" w:cs="Arial"/>
                <w:sz w:val="20"/>
                <w:szCs w:val="20"/>
              </w:rPr>
            </w:pPr>
            <w:r w:rsidRPr="00A4262D">
              <w:rPr>
                <w:rFonts w:ascii="Arial" w:hAnsi="Arial" w:cs="Arial"/>
                <w:sz w:val="20"/>
                <w:szCs w:val="20"/>
              </w:rPr>
              <w:t>Graeme Blair</w:t>
            </w:r>
          </w:p>
        </w:tc>
        <w:tc>
          <w:tcPr>
            <w:tcW w:w="2977" w:type="dxa"/>
            <w:vAlign w:val="center"/>
          </w:tcPr>
          <w:p w14:paraId="635C4542" w14:textId="45196FD7" w:rsidR="00EF338A" w:rsidRPr="00EF338A" w:rsidRDefault="00EF338A" w:rsidP="00EF338A">
            <w:pPr>
              <w:rPr>
                <w:rFonts w:ascii="Arial" w:hAnsi="Arial" w:cs="Arial"/>
                <w:sz w:val="20"/>
                <w:szCs w:val="20"/>
              </w:rPr>
            </w:pPr>
            <w:r w:rsidRPr="00EF338A">
              <w:rPr>
                <w:rFonts w:ascii="Arial" w:hAnsi="Arial" w:cs="Arial"/>
                <w:sz w:val="20"/>
                <w:szCs w:val="20"/>
              </w:rPr>
              <w:t>Member</w:t>
            </w:r>
          </w:p>
        </w:tc>
        <w:tc>
          <w:tcPr>
            <w:tcW w:w="1527" w:type="dxa"/>
            <w:vAlign w:val="center"/>
          </w:tcPr>
          <w:p w14:paraId="629167BE" w14:textId="77777777" w:rsidR="00EF338A" w:rsidRDefault="00EF338A" w:rsidP="00EF338A">
            <w:pPr>
              <w:rPr>
                <w:rFonts w:ascii="Arial" w:hAnsi="Arial" w:cs="Arial"/>
                <w:sz w:val="20"/>
                <w:szCs w:val="20"/>
              </w:rPr>
            </w:pPr>
            <w:r w:rsidRPr="00A4262D">
              <w:rPr>
                <w:rFonts w:ascii="Arial" w:hAnsi="Arial" w:cs="Arial"/>
                <w:sz w:val="20"/>
                <w:szCs w:val="20"/>
              </w:rPr>
              <w:t>1 Nov 2014</w:t>
            </w:r>
          </w:p>
          <w:p w14:paraId="7F45D204" w14:textId="77777777" w:rsidR="00EF338A" w:rsidRDefault="00EF338A" w:rsidP="00EF338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-appointed</w:t>
            </w:r>
          </w:p>
          <w:p w14:paraId="3496D62B" w14:textId="77777777" w:rsidR="00EF338A" w:rsidRDefault="00EF338A" w:rsidP="00EF338A">
            <w:pPr>
              <w:rPr>
                <w:rFonts w:ascii="Arial" w:hAnsi="Arial" w:cs="Arial"/>
                <w:sz w:val="20"/>
                <w:szCs w:val="20"/>
              </w:rPr>
            </w:pPr>
            <w:r w:rsidRPr="00A4262D">
              <w:rPr>
                <w:rFonts w:ascii="Arial" w:hAnsi="Arial" w:cs="Arial"/>
                <w:sz w:val="20"/>
                <w:szCs w:val="20"/>
              </w:rPr>
              <w:t>4 Oct 2017</w:t>
            </w:r>
          </w:p>
          <w:p w14:paraId="65D9DA21" w14:textId="19A30D0F" w:rsidR="00EF338A" w:rsidRDefault="00EF338A" w:rsidP="00EF338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 Oct 2021</w:t>
            </w:r>
          </w:p>
        </w:tc>
        <w:tc>
          <w:tcPr>
            <w:tcW w:w="2158" w:type="dxa"/>
            <w:vAlign w:val="center"/>
          </w:tcPr>
          <w:p w14:paraId="57964CA6" w14:textId="77777777" w:rsidR="00EF338A" w:rsidRDefault="00EF338A" w:rsidP="00EF33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0186">
              <w:rPr>
                <w:rFonts w:ascii="Arial" w:hAnsi="Arial" w:cs="Arial"/>
                <w:sz w:val="20"/>
                <w:szCs w:val="20"/>
              </w:rPr>
              <w:t>Members Ordinary Resolution</w:t>
            </w:r>
          </w:p>
          <w:p w14:paraId="71920611" w14:textId="3C074FED" w:rsidR="00EF338A" w:rsidRPr="00D00186" w:rsidRDefault="00EF338A" w:rsidP="00EF33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E5528">
              <w:rPr>
                <w:rFonts w:ascii="Arial" w:hAnsi="Arial" w:cs="Arial"/>
                <w:sz w:val="16"/>
                <w:szCs w:val="16"/>
              </w:rPr>
              <w:t>(Signatory of Memorandum of Association)</w:t>
            </w:r>
          </w:p>
        </w:tc>
        <w:tc>
          <w:tcPr>
            <w:tcW w:w="1247" w:type="dxa"/>
            <w:vAlign w:val="center"/>
          </w:tcPr>
          <w:p w14:paraId="09FFB177" w14:textId="40CC4790" w:rsidR="00EF338A" w:rsidRDefault="00EF338A" w:rsidP="00EF33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 years</w:t>
            </w:r>
          </w:p>
        </w:tc>
        <w:tc>
          <w:tcPr>
            <w:tcW w:w="851" w:type="dxa"/>
            <w:vAlign w:val="center"/>
          </w:tcPr>
          <w:p w14:paraId="3147DC4D" w14:textId="69C8DB1E" w:rsidR="00EF338A" w:rsidRDefault="00EF338A" w:rsidP="00EF338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C19B2"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851" w:type="dxa"/>
            <w:vAlign w:val="center"/>
          </w:tcPr>
          <w:p w14:paraId="2CDB470C" w14:textId="4F999986" w:rsidR="00EF338A" w:rsidRPr="00D00186" w:rsidRDefault="00EF338A" w:rsidP="00EF338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C19B2"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851" w:type="dxa"/>
            <w:vAlign w:val="center"/>
          </w:tcPr>
          <w:p w14:paraId="73415F5D" w14:textId="7E1EED80" w:rsidR="00EF338A" w:rsidRDefault="00EF338A" w:rsidP="00EF338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C19B2"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851" w:type="dxa"/>
            <w:vAlign w:val="center"/>
          </w:tcPr>
          <w:p w14:paraId="2DF461FB" w14:textId="539A436C" w:rsidR="00EF338A" w:rsidRDefault="00EF338A" w:rsidP="00EF338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/1</w:t>
            </w:r>
          </w:p>
        </w:tc>
        <w:tc>
          <w:tcPr>
            <w:tcW w:w="851" w:type="dxa"/>
            <w:vAlign w:val="center"/>
          </w:tcPr>
          <w:p w14:paraId="135FA2F1" w14:textId="66E89486" w:rsidR="00EF338A" w:rsidRDefault="00EF338A" w:rsidP="00EF338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851" w:type="dxa"/>
            <w:vAlign w:val="center"/>
          </w:tcPr>
          <w:p w14:paraId="56FAB956" w14:textId="0396C601" w:rsidR="00EF338A" w:rsidRDefault="00EF338A" w:rsidP="00EF338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851" w:type="dxa"/>
            <w:vAlign w:val="center"/>
          </w:tcPr>
          <w:p w14:paraId="6BA50483" w14:textId="4E3EC7D9" w:rsidR="00EF338A" w:rsidRDefault="00EF338A" w:rsidP="00EF338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/1</w:t>
            </w:r>
          </w:p>
        </w:tc>
      </w:tr>
      <w:tr w:rsidR="00EF338A" w:rsidRPr="00D00186" w14:paraId="3EEEA9E3" w14:textId="77777777" w:rsidTr="00C12844">
        <w:trPr>
          <w:trHeight w:val="70"/>
        </w:trPr>
        <w:tc>
          <w:tcPr>
            <w:tcW w:w="1872" w:type="dxa"/>
            <w:shd w:val="clear" w:color="auto" w:fill="FBE4D5" w:themeFill="accent2" w:themeFillTint="33"/>
            <w:vAlign w:val="center"/>
          </w:tcPr>
          <w:p w14:paraId="666A4AB8" w14:textId="6646E5DB" w:rsidR="00EF338A" w:rsidRDefault="00EF338A" w:rsidP="00EF338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ale Haigh </w:t>
            </w:r>
          </w:p>
        </w:tc>
        <w:tc>
          <w:tcPr>
            <w:tcW w:w="2977" w:type="dxa"/>
            <w:vAlign w:val="center"/>
          </w:tcPr>
          <w:p w14:paraId="16C15DD2" w14:textId="0471848C" w:rsidR="00EF338A" w:rsidRPr="00EF338A" w:rsidRDefault="00EF338A" w:rsidP="00EF338A">
            <w:pPr>
              <w:rPr>
                <w:rFonts w:ascii="Arial" w:hAnsi="Arial" w:cs="Arial"/>
                <w:sz w:val="20"/>
                <w:szCs w:val="20"/>
              </w:rPr>
            </w:pPr>
            <w:r w:rsidRPr="00EF338A">
              <w:rPr>
                <w:rFonts w:ascii="Arial" w:hAnsi="Arial" w:cs="Arial"/>
                <w:sz w:val="20"/>
                <w:szCs w:val="20"/>
              </w:rPr>
              <w:t>Member</w:t>
            </w:r>
          </w:p>
        </w:tc>
        <w:tc>
          <w:tcPr>
            <w:tcW w:w="1527" w:type="dxa"/>
            <w:vAlign w:val="center"/>
          </w:tcPr>
          <w:p w14:paraId="13390720" w14:textId="1F38BF55" w:rsidR="00EF338A" w:rsidRDefault="00EF338A" w:rsidP="00EF338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 March 2023</w:t>
            </w:r>
          </w:p>
        </w:tc>
        <w:tc>
          <w:tcPr>
            <w:tcW w:w="2158" w:type="dxa"/>
            <w:vAlign w:val="center"/>
          </w:tcPr>
          <w:p w14:paraId="1FF72C00" w14:textId="77777777" w:rsidR="00EF338A" w:rsidRDefault="00EF338A" w:rsidP="00EF33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0186">
              <w:rPr>
                <w:rFonts w:ascii="Arial" w:hAnsi="Arial" w:cs="Arial"/>
                <w:sz w:val="20"/>
                <w:szCs w:val="20"/>
              </w:rPr>
              <w:t>Members Ordinary Resolution</w:t>
            </w:r>
          </w:p>
          <w:p w14:paraId="0DD31532" w14:textId="685FD1A4" w:rsidR="00EF338A" w:rsidRPr="00D00186" w:rsidRDefault="00EF338A" w:rsidP="00EF33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E5528">
              <w:rPr>
                <w:rFonts w:ascii="Arial" w:hAnsi="Arial" w:cs="Arial"/>
                <w:sz w:val="16"/>
                <w:szCs w:val="16"/>
              </w:rPr>
              <w:t>(Signatory of Memorandum of Association)</w:t>
            </w:r>
          </w:p>
        </w:tc>
        <w:tc>
          <w:tcPr>
            <w:tcW w:w="1247" w:type="dxa"/>
            <w:vAlign w:val="center"/>
          </w:tcPr>
          <w:p w14:paraId="75E0C5F9" w14:textId="77E22E49" w:rsidR="00EF338A" w:rsidRDefault="00EF338A" w:rsidP="00EF338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 years</w:t>
            </w:r>
          </w:p>
        </w:tc>
        <w:tc>
          <w:tcPr>
            <w:tcW w:w="851" w:type="dxa"/>
            <w:vAlign w:val="center"/>
          </w:tcPr>
          <w:p w14:paraId="4B17E51B" w14:textId="598AF287" w:rsidR="00EF338A" w:rsidRDefault="00EF338A" w:rsidP="00EF338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C19B2"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851" w:type="dxa"/>
            <w:vAlign w:val="center"/>
          </w:tcPr>
          <w:p w14:paraId="6EBD1C31" w14:textId="52A3877D" w:rsidR="00EF338A" w:rsidRPr="00D00186" w:rsidRDefault="00EF338A" w:rsidP="00EF338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C19B2"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851" w:type="dxa"/>
            <w:vAlign w:val="center"/>
          </w:tcPr>
          <w:p w14:paraId="67EF6668" w14:textId="038A4FF3" w:rsidR="00EF338A" w:rsidRDefault="00EF338A" w:rsidP="00EF338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C19B2"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851" w:type="dxa"/>
            <w:vAlign w:val="center"/>
          </w:tcPr>
          <w:p w14:paraId="66387F1E" w14:textId="2BD5F72E" w:rsidR="00EF338A" w:rsidRDefault="00EF338A" w:rsidP="00EF338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851" w:type="dxa"/>
            <w:vAlign w:val="center"/>
          </w:tcPr>
          <w:p w14:paraId="20718BD9" w14:textId="05AEC385" w:rsidR="00EF338A" w:rsidRDefault="00EF338A" w:rsidP="00EF338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851" w:type="dxa"/>
            <w:vAlign w:val="center"/>
          </w:tcPr>
          <w:p w14:paraId="3F0ED787" w14:textId="32C2AF8B" w:rsidR="00EF338A" w:rsidRDefault="00EF338A" w:rsidP="00EF338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851" w:type="dxa"/>
            <w:vAlign w:val="center"/>
          </w:tcPr>
          <w:p w14:paraId="376F2BC3" w14:textId="0213F8BE" w:rsidR="00EF338A" w:rsidRDefault="00EF338A" w:rsidP="00EF338A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</w:tr>
      <w:tr w:rsidR="00BC6621" w:rsidRPr="00D00186" w14:paraId="1F0DF5A8" w14:textId="64D71E66" w:rsidTr="00C12844">
        <w:trPr>
          <w:trHeight w:val="70"/>
        </w:trPr>
        <w:tc>
          <w:tcPr>
            <w:tcW w:w="1872" w:type="dxa"/>
            <w:shd w:val="clear" w:color="auto" w:fill="FBE4D5" w:themeFill="accent2" w:themeFillTint="33"/>
            <w:vAlign w:val="center"/>
          </w:tcPr>
          <w:p w14:paraId="3FD457FA" w14:textId="77777777" w:rsidR="00BC6621" w:rsidRPr="00D00186" w:rsidRDefault="00BC6621" w:rsidP="00BC662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r Pip Dean</w:t>
            </w:r>
          </w:p>
          <w:p w14:paraId="503FF626" w14:textId="77777777" w:rsidR="00BC6621" w:rsidRPr="00D00186" w:rsidRDefault="00BC6621" w:rsidP="00BC662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</w:tcPr>
          <w:p w14:paraId="77270A86" w14:textId="77777777" w:rsidR="00F46DBE" w:rsidRPr="00F46DBE" w:rsidRDefault="00F46DBE" w:rsidP="00F46DB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46DBE">
              <w:rPr>
                <w:rFonts w:ascii="Arial" w:hAnsi="Arial" w:cs="Arial"/>
                <w:sz w:val="20"/>
                <w:szCs w:val="20"/>
              </w:rPr>
              <w:t>Trustee</w:t>
            </w:r>
          </w:p>
          <w:p w14:paraId="40D2F1F6" w14:textId="0C56DBDC" w:rsidR="00BC6621" w:rsidRPr="00CF6C7A" w:rsidRDefault="00BC6621" w:rsidP="00BC6621">
            <w:pPr>
              <w:pStyle w:val="ListParagraph"/>
              <w:numPr>
                <w:ilvl w:val="0"/>
                <w:numId w:val="10"/>
              </w:numPr>
              <w:ind w:left="227" w:hanging="227"/>
              <w:rPr>
                <w:rFonts w:ascii="Arial" w:hAnsi="Arial" w:cs="Arial"/>
                <w:sz w:val="20"/>
                <w:szCs w:val="20"/>
              </w:rPr>
            </w:pPr>
            <w:r w:rsidRPr="00CF6C7A">
              <w:rPr>
                <w:rFonts w:ascii="Arial" w:hAnsi="Arial" w:cs="Arial"/>
                <w:sz w:val="20"/>
                <w:szCs w:val="20"/>
              </w:rPr>
              <w:t>Chair</w:t>
            </w:r>
            <w:r>
              <w:rPr>
                <w:rFonts w:ascii="Arial" w:hAnsi="Arial" w:cs="Arial"/>
                <w:sz w:val="20"/>
                <w:szCs w:val="20"/>
              </w:rPr>
              <w:t xml:space="preserve"> of Trust Board </w:t>
            </w:r>
          </w:p>
          <w:p w14:paraId="77994241" w14:textId="45D644E8" w:rsidR="00BC6621" w:rsidRDefault="00BC6621" w:rsidP="00BC6621">
            <w:pPr>
              <w:pStyle w:val="ListParagraph"/>
              <w:numPr>
                <w:ilvl w:val="0"/>
                <w:numId w:val="7"/>
              </w:numPr>
              <w:ind w:left="227" w:hanging="22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afeguarding</w:t>
            </w:r>
            <w:r w:rsidR="00EF338A">
              <w:rPr>
                <w:rFonts w:ascii="Arial" w:hAnsi="Arial" w:cs="Arial"/>
                <w:sz w:val="20"/>
                <w:szCs w:val="20"/>
              </w:rPr>
              <w:t xml:space="preserve"> Link Trustee</w:t>
            </w:r>
          </w:p>
          <w:p w14:paraId="4D8FBA4A" w14:textId="10C321E1" w:rsidR="00BC6621" w:rsidRPr="008A0A53" w:rsidRDefault="00BC6621" w:rsidP="00BC6621">
            <w:pPr>
              <w:pStyle w:val="ListParagraph"/>
              <w:numPr>
                <w:ilvl w:val="0"/>
                <w:numId w:val="7"/>
              </w:numPr>
              <w:ind w:left="227" w:hanging="22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mber of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HRES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C</w:t>
            </w:r>
            <w:r w:rsidRPr="008A0A53">
              <w:rPr>
                <w:rFonts w:ascii="Arial" w:hAnsi="Arial" w:cs="Arial"/>
                <w:sz w:val="20"/>
                <w:szCs w:val="20"/>
              </w:rPr>
              <w:t>ommitte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527" w:type="dxa"/>
          </w:tcPr>
          <w:p w14:paraId="1DEA7A55" w14:textId="77777777" w:rsidR="00BC6621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763D35D" w14:textId="77777777" w:rsidR="00BC6621" w:rsidRDefault="00BC6621" w:rsidP="008565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 May 21</w:t>
            </w:r>
          </w:p>
          <w:p w14:paraId="5BB0715F" w14:textId="77777777" w:rsidR="00BC6621" w:rsidRPr="00D00186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58" w:type="dxa"/>
            <w:vAlign w:val="center"/>
          </w:tcPr>
          <w:p w14:paraId="1AFA3A82" w14:textId="77777777" w:rsidR="00BC6621" w:rsidRPr="00D00186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0186">
              <w:rPr>
                <w:rFonts w:ascii="Arial" w:hAnsi="Arial" w:cs="Arial"/>
                <w:sz w:val="20"/>
                <w:szCs w:val="20"/>
              </w:rPr>
              <w:t>Members Ordinary Resolution</w:t>
            </w:r>
          </w:p>
        </w:tc>
        <w:tc>
          <w:tcPr>
            <w:tcW w:w="1247" w:type="dxa"/>
            <w:vAlign w:val="center"/>
          </w:tcPr>
          <w:p w14:paraId="0CA33D69" w14:textId="77777777" w:rsidR="00BC6621" w:rsidRPr="00D00186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 years</w:t>
            </w:r>
          </w:p>
        </w:tc>
        <w:tc>
          <w:tcPr>
            <w:tcW w:w="851" w:type="dxa"/>
            <w:vAlign w:val="center"/>
          </w:tcPr>
          <w:p w14:paraId="6D7790C0" w14:textId="6D78A543" w:rsidR="00BC6621" w:rsidRPr="00D00186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/1</w:t>
            </w:r>
          </w:p>
        </w:tc>
        <w:tc>
          <w:tcPr>
            <w:tcW w:w="851" w:type="dxa"/>
            <w:vAlign w:val="center"/>
          </w:tcPr>
          <w:p w14:paraId="1EF90B04" w14:textId="48CDFC80" w:rsidR="00BC6621" w:rsidRPr="00D00186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0F7F2279" w14:textId="57687B6D" w:rsidR="00BC6621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/1</w:t>
            </w:r>
          </w:p>
        </w:tc>
        <w:tc>
          <w:tcPr>
            <w:tcW w:w="851" w:type="dxa"/>
            <w:vAlign w:val="center"/>
          </w:tcPr>
          <w:p w14:paraId="35C939A8" w14:textId="6F5552A4" w:rsidR="00BC6621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53285645" w14:textId="0CF3F42A" w:rsidR="00BC6621" w:rsidRPr="00D00186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  <w:r w:rsidRPr="00D00186">
              <w:rPr>
                <w:rFonts w:ascii="Arial" w:hAnsi="Arial" w:cs="Arial"/>
                <w:color w:val="000000" w:themeColor="text1"/>
                <w:sz w:val="20"/>
                <w:szCs w:val="20"/>
              </w:rPr>
              <w:t>/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851" w:type="dxa"/>
            <w:vAlign w:val="center"/>
          </w:tcPr>
          <w:p w14:paraId="4D826949" w14:textId="184BF71F" w:rsidR="00BC6621" w:rsidRPr="00D00186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  <w:r w:rsidRPr="00D00186">
              <w:rPr>
                <w:rFonts w:ascii="Arial" w:hAnsi="Arial" w:cs="Arial"/>
                <w:color w:val="000000" w:themeColor="text1"/>
                <w:sz w:val="20"/>
                <w:szCs w:val="20"/>
              </w:rPr>
              <w:t>/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51" w:type="dxa"/>
            <w:vAlign w:val="center"/>
          </w:tcPr>
          <w:p w14:paraId="2BB62E96" w14:textId="7990DCC6" w:rsidR="00BC6621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/1</w:t>
            </w:r>
          </w:p>
        </w:tc>
      </w:tr>
      <w:tr w:rsidR="00BC6621" w:rsidRPr="00D00186" w14:paraId="7017ED12" w14:textId="0725E9D1" w:rsidTr="00C12844">
        <w:trPr>
          <w:trHeight w:val="624"/>
        </w:trPr>
        <w:tc>
          <w:tcPr>
            <w:tcW w:w="1872" w:type="dxa"/>
            <w:shd w:val="clear" w:color="auto" w:fill="FBE4D5" w:themeFill="accent2" w:themeFillTint="33"/>
            <w:vAlign w:val="center"/>
          </w:tcPr>
          <w:p w14:paraId="7595E33A" w14:textId="6C01D0A2" w:rsidR="00BC6621" w:rsidRPr="00D00186" w:rsidRDefault="00BC6621" w:rsidP="00BC6621">
            <w:pPr>
              <w:rPr>
                <w:rFonts w:ascii="Arial" w:hAnsi="Arial" w:cs="Arial"/>
                <w:sz w:val="20"/>
                <w:szCs w:val="20"/>
              </w:rPr>
            </w:pPr>
            <w:r w:rsidRPr="00D00186">
              <w:rPr>
                <w:rFonts w:ascii="Arial" w:hAnsi="Arial" w:cs="Arial"/>
                <w:sz w:val="20"/>
                <w:szCs w:val="20"/>
              </w:rPr>
              <w:t>Andy Page</w:t>
            </w:r>
          </w:p>
        </w:tc>
        <w:tc>
          <w:tcPr>
            <w:tcW w:w="2977" w:type="dxa"/>
          </w:tcPr>
          <w:p w14:paraId="704E5809" w14:textId="005CE955" w:rsidR="00EF338A" w:rsidRPr="00F46DBE" w:rsidRDefault="00EF338A" w:rsidP="00F46DB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46DBE">
              <w:rPr>
                <w:rFonts w:ascii="Arial" w:hAnsi="Arial" w:cs="Arial"/>
                <w:sz w:val="20"/>
                <w:szCs w:val="20"/>
              </w:rPr>
              <w:t>Trustee</w:t>
            </w:r>
          </w:p>
          <w:p w14:paraId="1CADBFAE" w14:textId="19FE70C4" w:rsidR="00BC6621" w:rsidRDefault="00BC6621" w:rsidP="00BC6621">
            <w:pPr>
              <w:pStyle w:val="ListParagraph"/>
              <w:numPr>
                <w:ilvl w:val="0"/>
                <w:numId w:val="6"/>
              </w:numPr>
              <w:ind w:left="227" w:hanging="227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00186">
              <w:rPr>
                <w:rFonts w:ascii="Arial" w:hAnsi="Arial" w:cs="Arial"/>
                <w:sz w:val="20"/>
                <w:szCs w:val="20"/>
              </w:rPr>
              <w:t>Health &amp; Safety</w:t>
            </w:r>
            <w:r w:rsidR="00EF338A">
              <w:rPr>
                <w:rFonts w:ascii="Arial" w:hAnsi="Arial" w:cs="Arial"/>
                <w:sz w:val="20"/>
                <w:szCs w:val="20"/>
              </w:rPr>
              <w:t xml:space="preserve"> Link Trustee</w:t>
            </w:r>
          </w:p>
          <w:p w14:paraId="5DAC78A3" w14:textId="77777777" w:rsidR="00BC6621" w:rsidRDefault="00BC6621" w:rsidP="00BC6621">
            <w:pPr>
              <w:pStyle w:val="ListParagraph"/>
              <w:numPr>
                <w:ilvl w:val="0"/>
                <w:numId w:val="10"/>
              </w:numPr>
              <w:ind w:left="227" w:hanging="22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mber of FAR Committee</w:t>
            </w:r>
          </w:p>
          <w:p w14:paraId="02511982" w14:textId="606450A7" w:rsidR="00BC6621" w:rsidRPr="00CF6C7A" w:rsidRDefault="00BC6621" w:rsidP="00BC6621">
            <w:pPr>
              <w:pStyle w:val="ListParagraph"/>
              <w:numPr>
                <w:ilvl w:val="0"/>
                <w:numId w:val="10"/>
              </w:numPr>
              <w:ind w:left="227" w:hanging="22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mber of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HRES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Committee  </w:t>
            </w:r>
          </w:p>
        </w:tc>
        <w:tc>
          <w:tcPr>
            <w:tcW w:w="1527" w:type="dxa"/>
            <w:vAlign w:val="center"/>
          </w:tcPr>
          <w:p w14:paraId="05BB8EDB" w14:textId="77777777" w:rsidR="00BC6621" w:rsidRDefault="00BC6621" w:rsidP="008565B4">
            <w:pPr>
              <w:rPr>
                <w:rFonts w:ascii="Arial" w:hAnsi="Arial" w:cs="Arial"/>
                <w:sz w:val="20"/>
                <w:szCs w:val="20"/>
              </w:rPr>
            </w:pPr>
            <w:r w:rsidRPr="00D00186">
              <w:rPr>
                <w:rFonts w:ascii="Arial" w:hAnsi="Arial" w:cs="Arial"/>
                <w:sz w:val="20"/>
                <w:szCs w:val="20"/>
              </w:rPr>
              <w:t>12 Dec 16</w:t>
            </w:r>
          </w:p>
          <w:p w14:paraId="07640981" w14:textId="77777777" w:rsidR="00BC6621" w:rsidRDefault="00BC6621" w:rsidP="008565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-appointed</w:t>
            </w:r>
          </w:p>
          <w:p w14:paraId="2851A4A4" w14:textId="77777777" w:rsidR="00BC6621" w:rsidRDefault="00BC6621" w:rsidP="008565B4">
            <w:pPr>
              <w:rPr>
                <w:rFonts w:ascii="Arial" w:hAnsi="Arial" w:cs="Arial"/>
                <w:sz w:val="20"/>
                <w:szCs w:val="20"/>
              </w:rPr>
            </w:pPr>
            <w:r w:rsidRPr="00D00186">
              <w:rPr>
                <w:rFonts w:ascii="Arial" w:hAnsi="Arial" w:cs="Arial"/>
                <w:sz w:val="20"/>
                <w:szCs w:val="20"/>
              </w:rPr>
              <w:t>4 Oct 2017</w:t>
            </w:r>
          </w:p>
          <w:p w14:paraId="17919C6A" w14:textId="3828E012" w:rsidR="00BC6621" w:rsidRPr="00D00186" w:rsidRDefault="00BC6621" w:rsidP="008565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 Oct 2021</w:t>
            </w:r>
          </w:p>
        </w:tc>
        <w:tc>
          <w:tcPr>
            <w:tcW w:w="2158" w:type="dxa"/>
            <w:vAlign w:val="center"/>
          </w:tcPr>
          <w:p w14:paraId="482A4129" w14:textId="17BDA187" w:rsidR="00BC6621" w:rsidRPr="00D00186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0186">
              <w:rPr>
                <w:rFonts w:ascii="Arial" w:hAnsi="Arial" w:cs="Arial"/>
                <w:sz w:val="20"/>
                <w:szCs w:val="20"/>
              </w:rPr>
              <w:t>Members Ordinary Resolution</w:t>
            </w:r>
          </w:p>
        </w:tc>
        <w:tc>
          <w:tcPr>
            <w:tcW w:w="1247" w:type="dxa"/>
            <w:vAlign w:val="center"/>
          </w:tcPr>
          <w:p w14:paraId="181293A5" w14:textId="60EA7B54" w:rsidR="00BC6621" w:rsidRDefault="00BC6621" w:rsidP="00BC6621">
            <w:pPr>
              <w:jc w:val="center"/>
            </w:pPr>
            <w:r w:rsidRPr="003F0844">
              <w:rPr>
                <w:rFonts w:ascii="Arial" w:hAnsi="Arial" w:cs="Arial"/>
                <w:sz w:val="20"/>
                <w:szCs w:val="20"/>
              </w:rPr>
              <w:t>4 years</w:t>
            </w:r>
          </w:p>
        </w:tc>
        <w:tc>
          <w:tcPr>
            <w:tcW w:w="851" w:type="dxa"/>
            <w:vAlign w:val="center"/>
          </w:tcPr>
          <w:p w14:paraId="50F9F34A" w14:textId="4868E357" w:rsidR="00BC6621" w:rsidRDefault="00BC6621" w:rsidP="00BC6621">
            <w:pPr>
              <w:jc w:val="center"/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/1</w:t>
            </w:r>
          </w:p>
        </w:tc>
        <w:tc>
          <w:tcPr>
            <w:tcW w:w="851" w:type="dxa"/>
            <w:vAlign w:val="center"/>
          </w:tcPr>
          <w:p w14:paraId="1FF75060" w14:textId="215C96F7" w:rsidR="00BC6621" w:rsidRPr="00D00186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6BFA7C97" w14:textId="0DE2972B" w:rsidR="00BC6621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/1</w:t>
            </w:r>
          </w:p>
        </w:tc>
        <w:tc>
          <w:tcPr>
            <w:tcW w:w="851" w:type="dxa"/>
            <w:vAlign w:val="center"/>
          </w:tcPr>
          <w:p w14:paraId="6DCFCD5D" w14:textId="3750589C" w:rsidR="00BC6621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6DD33B54" w14:textId="32AA1C24" w:rsidR="00BC6621" w:rsidRPr="00D00186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  <w:r w:rsidRPr="00D96FC8">
              <w:rPr>
                <w:rFonts w:ascii="Arial" w:hAnsi="Arial" w:cs="Arial"/>
                <w:color w:val="000000" w:themeColor="text1"/>
                <w:sz w:val="20"/>
                <w:szCs w:val="20"/>
              </w:rPr>
              <w:t>/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851" w:type="dxa"/>
            <w:vAlign w:val="center"/>
          </w:tcPr>
          <w:p w14:paraId="5B97F828" w14:textId="4306508B" w:rsidR="00BC6621" w:rsidRPr="00D00186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4C7A3D">
              <w:rPr>
                <w:rFonts w:ascii="Arial" w:hAnsi="Arial" w:cs="Arial"/>
                <w:sz w:val="20"/>
                <w:szCs w:val="20"/>
              </w:rPr>
              <w:t>4/</w:t>
            </w: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851" w:type="dxa"/>
            <w:vAlign w:val="center"/>
          </w:tcPr>
          <w:p w14:paraId="5487A8AD" w14:textId="644CB890" w:rsidR="00BC6621" w:rsidRPr="008043E5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/1</w:t>
            </w:r>
          </w:p>
        </w:tc>
      </w:tr>
      <w:tr w:rsidR="00BC6621" w:rsidRPr="00D00186" w14:paraId="6C0716D9" w14:textId="735EE610" w:rsidTr="00C12844">
        <w:trPr>
          <w:trHeight w:val="624"/>
        </w:trPr>
        <w:tc>
          <w:tcPr>
            <w:tcW w:w="1872" w:type="dxa"/>
            <w:shd w:val="clear" w:color="auto" w:fill="FBE4D5" w:themeFill="accent2" w:themeFillTint="33"/>
            <w:vAlign w:val="center"/>
          </w:tcPr>
          <w:p w14:paraId="6E5164DF" w14:textId="77777777" w:rsidR="00BC6621" w:rsidRDefault="00BC6621" w:rsidP="00BC6621">
            <w:pPr>
              <w:rPr>
                <w:rFonts w:ascii="Arial" w:hAnsi="Arial" w:cs="Arial"/>
                <w:sz w:val="20"/>
                <w:szCs w:val="20"/>
              </w:rPr>
            </w:pPr>
            <w:r w:rsidRPr="00D00186">
              <w:rPr>
                <w:rFonts w:ascii="Arial" w:hAnsi="Arial" w:cs="Arial"/>
                <w:sz w:val="20"/>
                <w:szCs w:val="20"/>
              </w:rPr>
              <w:t>Andy Taylor</w:t>
            </w:r>
          </w:p>
          <w:p w14:paraId="4397A2D1" w14:textId="77777777" w:rsidR="00BC6621" w:rsidRDefault="00BC6621" w:rsidP="00BC6621">
            <w:pPr>
              <w:rPr>
                <w:rFonts w:ascii="Arial" w:hAnsi="Arial" w:cs="Arial"/>
                <w:sz w:val="20"/>
                <w:szCs w:val="20"/>
              </w:rPr>
            </w:pPr>
          </w:p>
          <w:p w14:paraId="60EEC3DF" w14:textId="16F5E4D0" w:rsidR="00BC6621" w:rsidRPr="00D00186" w:rsidRDefault="00BC6621" w:rsidP="00BC662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</w:tcPr>
          <w:p w14:paraId="6EEE62F4" w14:textId="77777777" w:rsidR="00EF338A" w:rsidRPr="00EF338A" w:rsidRDefault="00EF338A" w:rsidP="00EF338A">
            <w:pPr>
              <w:rPr>
                <w:rFonts w:ascii="Arial" w:hAnsi="Arial" w:cs="Arial"/>
                <w:sz w:val="20"/>
              </w:rPr>
            </w:pPr>
            <w:r w:rsidRPr="00EF338A">
              <w:rPr>
                <w:rFonts w:ascii="Arial" w:hAnsi="Arial" w:cs="Arial"/>
                <w:sz w:val="20"/>
              </w:rPr>
              <w:t>Trustee</w:t>
            </w:r>
          </w:p>
          <w:p w14:paraId="4A570AEC" w14:textId="77777777" w:rsidR="00EF338A" w:rsidRPr="00EF338A" w:rsidRDefault="00EF338A" w:rsidP="00EF338A">
            <w:pPr>
              <w:pStyle w:val="ListParagraph"/>
              <w:numPr>
                <w:ilvl w:val="0"/>
                <w:numId w:val="6"/>
              </w:numPr>
              <w:ind w:left="227" w:hanging="227"/>
              <w:rPr>
                <w:rFonts w:ascii="Arial" w:hAnsi="Arial" w:cs="Arial"/>
                <w:sz w:val="20"/>
              </w:rPr>
            </w:pPr>
            <w:r w:rsidRPr="00EF338A">
              <w:rPr>
                <w:rFonts w:ascii="Arial" w:hAnsi="Arial" w:cs="Arial"/>
                <w:sz w:val="20"/>
              </w:rPr>
              <w:t>Chair of FAR Committee</w:t>
            </w:r>
          </w:p>
          <w:p w14:paraId="3BA41C47" w14:textId="012A391B" w:rsidR="00BC6621" w:rsidRPr="00D00186" w:rsidRDefault="00EF338A" w:rsidP="00EF338A">
            <w:pPr>
              <w:pStyle w:val="ListParagraph"/>
              <w:numPr>
                <w:ilvl w:val="0"/>
                <w:numId w:val="6"/>
              </w:numPr>
              <w:ind w:left="227" w:hanging="227"/>
              <w:rPr>
                <w:rFonts w:ascii="Arial" w:hAnsi="Arial" w:cs="Arial"/>
                <w:sz w:val="20"/>
                <w:szCs w:val="20"/>
              </w:rPr>
            </w:pPr>
            <w:r w:rsidRPr="00EF338A">
              <w:rPr>
                <w:rFonts w:ascii="Arial" w:hAnsi="Arial" w:cs="Arial"/>
                <w:sz w:val="20"/>
              </w:rPr>
              <w:t>SEND Link</w:t>
            </w:r>
            <w:r>
              <w:rPr>
                <w:rFonts w:ascii="Arial" w:hAnsi="Arial" w:cs="Arial"/>
                <w:sz w:val="20"/>
              </w:rPr>
              <w:t xml:space="preserve"> Trustee</w:t>
            </w:r>
          </w:p>
        </w:tc>
        <w:tc>
          <w:tcPr>
            <w:tcW w:w="1527" w:type="dxa"/>
            <w:vAlign w:val="center"/>
          </w:tcPr>
          <w:p w14:paraId="0C825978" w14:textId="6AEF857E" w:rsidR="00BC6621" w:rsidRPr="00D00186" w:rsidRDefault="00BC6621" w:rsidP="008565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 April 2019</w:t>
            </w:r>
          </w:p>
        </w:tc>
        <w:tc>
          <w:tcPr>
            <w:tcW w:w="2158" w:type="dxa"/>
            <w:vAlign w:val="center"/>
          </w:tcPr>
          <w:p w14:paraId="7FAF0364" w14:textId="01E132D4" w:rsidR="00BC6621" w:rsidRPr="00D00186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0186">
              <w:rPr>
                <w:rFonts w:ascii="Arial" w:hAnsi="Arial" w:cs="Arial"/>
                <w:sz w:val="20"/>
                <w:szCs w:val="20"/>
              </w:rPr>
              <w:t>Co-opted</w:t>
            </w:r>
          </w:p>
        </w:tc>
        <w:tc>
          <w:tcPr>
            <w:tcW w:w="1247" w:type="dxa"/>
            <w:vAlign w:val="center"/>
          </w:tcPr>
          <w:p w14:paraId="7822195F" w14:textId="3767B2D4" w:rsidR="00BC6621" w:rsidRDefault="00BC6621" w:rsidP="00BC6621">
            <w:pPr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4 years</w:t>
            </w:r>
          </w:p>
        </w:tc>
        <w:tc>
          <w:tcPr>
            <w:tcW w:w="851" w:type="dxa"/>
            <w:vAlign w:val="center"/>
          </w:tcPr>
          <w:p w14:paraId="24F06E13" w14:textId="7AE65EF0" w:rsidR="00BC6621" w:rsidRDefault="00BC6621" w:rsidP="00BC6621">
            <w:pPr>
              <w:jc w:val="center"/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/1</w:t>
            </w:r>
          </w:p>
        </w:tc>
        <w:tc>
          <w:tcPr>
            <w:tcW w:w="851" w:type="dxa"/>
            <w:vAlign w:val="center"/>
          </w:tcPr>
          <w:p w14:paraId="36BB96D6" w14:textId="78183ABF" w:rsidR="00BC6621" w:rsidRPr="004C7A3D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79B38F0E" w14:textId="05F3D5DB" w:rsidR="00BC6621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/1</w:t>
            </w:r>
          </w:p>
        </w:tc>
        <w:tc>
          <w:tcPr>
            <w:tcW w:w="851" w:type="dxa"/>
            <w:vAlign w:val="center"/>
          </w:tcPr>
          <w:p w14:paraId="056D0C53" w14:textId="20643C67" w:rsidR="00BC6621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5596519A" w14:textId="50790C84" w:rsidR="00BC6621" w:rsidRPr="00D00186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7/7</w:t>
            </w:r>
          </w:p>
        </w:tc>
        <w:tc>
          <w:tcPr>
            <w:tcW w:w="851" w:type="dxa"/>
            <w:vAlign w:val="center"/>
          </w:tcPr>
          <w:p w14:paraId="02C57430" w14:textId="4EE1F360" w:rsidR="00BC6621" w:rsidRDefault="00BC6621" w:rsidP="00BC6621">
            <w:pPr>
              <w:jc w:val="center"/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7/6</w:t>
            </w:r>
          </w:p>
        </w:tc>
        <w:tc>
          <w:tcPr>
            <w:tcW w:w="851" w:type="dxa"/>
            <w:vAlign w:val="center"/>
          </w:tcPr>
          <w:p w14:paraId="1AACDF43" w14:textId="4D429865" w:rsidR="00BC6621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/1</w:t>
            </w:r>
          </w:p>
        </w:tc>
      </w:tr>
      <w:tr w:rsidR="00BC6621" w:rsidRPr="00D00186" w14:paraId="58982538" w14:textId="74FDD318" w:rsidTr="00C12844">
        <w:trPr>
          <w:trHeight w:val="624"/>
        </w:trPr>
        <w:tc>
          <w:tcPr>
            <w:tcW w:w="1872" w:type="dxa"/>
            <w:shd w:val="clear" w:color="auto" w:fill="FBE4D5" w:themeFill="accent2" w:themeFillTint="33"/>
          </w:tcPr>
          <w:p w14:paraId="2B0CD60E" w14:textId="0EDD3176" w:rsidR="00BC6621" w:rsidRPr="00D00186" w:rsidRDefault="00BC6621" w:rsidP="00BC662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Kim Knight</w:t>
            </w:r>
          </w:p>
        </w:tc>
        <w:tc>
          <w:tcPr>
            <w:tcW w:w="2977" w:type="dxa"/>
          </w:tcPr>
          <w:p w14:paraId="523AA8DC" w14:textId="77777777" w:rsidR="00EF338A" w:rsidRPr="00EF338A" w:rsidRDefault="00EF338A" w:rsidP="00EF338A">
            <w:pPr>
              <w:rPr>
                <w:rFonts w:ascii="Arial" w:hAnsi="Arial" w:cs="Arial"/>
                <w:sz w:val="20"/>
              </w:rPr>
            </w:pPr>
            <w:r w:rsidRPr="00EF338A">
              <w:rPr>
                <w:rFonts w:ascii="Arial" w:hAnsi="Arial" w:cs="Arial"/>
                <w:sz w:val="20"/>
              </w:rPr>
              <w:t>Trustee</w:t>
            </w:r>
          </w:p>
          <w:p w14:paraId="2F6CE347" w14:textId="250F459D" w:rsidR="00EF338A" w:rsidRPr="00EF338A" w:rsidRDefault="00EF338A" w:rsidP="00EF338A">
            <w:pPr>
              <w:pStyle w:val="ListParagraph"/>
              <w:numPr>
                <w:ilvl w:val="0"/>
                <w:numId w:val="11"/>
              </w:numPr>
              <w:ind w:left="227" w:hanging="22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Member of </w:t>
            </w:r>
            <w:proofErr w:type="spellStart"/>
            <w:r>
              <w:rPr>
                <w:rFonts w:ascii="Arial" w:hAnsi="Arial" w:cs="Arial"/>
                <w:sz w:val="20"/>
              </w:rPr>
              <w:t>HRES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Committee</w:t>
            </w:r>
          </w:p>
          <w:p w14:paraId="7F57EF15" w14:textId="77777777" w:rsidR="00EF338A" w:rsidRPr="00EF338A" w:rsidRDefault="00EF338A" w:rsidP="00EF338A">
            <w:pPr>
              <w:pStyle w:val="ListParagraph"/>
              <w:numPr>
                <w:ilvl w:val="0"/>
                <w:numId w:val="11"/>
              </w:numPr>
              <w:ind w:left="227" w:hanging="227"/>
              <w:rPr>
                <w:rFonts w:ascii="Arial" w:hAnsi="Arial" w:cs="Arial"/>
                <w:sz w:val="20"/>
              </w:rPr>
            </w:pPr>
            <w:r w:rsidRPr="00EF338A">
              <w:rPr>
                <w:rFonts w:ascii="Arial" w:hAnsi="Arial" w:cs="Arial"/>
                <w:sz w:val="20"/>
              </w:rPr>
              <w:t>CEO Appraisal</w:t>
            </w:r>
          </w:p>
          <w:p w14:paraId="267C9CB2" w14:textId="31A450D7" w:rsidR="00BC6621" w:rsidRPr="00CF6C7A" w:rsidRDefault="00EF338A" w:rsidP="00EF338A">
            <w:pPr>
              <w:pStyle w:val="ListParagraph"/>
              <w:numPr>
                <w:ilvl w:val="0"/>
                <w:numId w:val="11"/>
              </w:numPr>
              <w:ind w:left="227" w:hanging="227"/>
              <w:rPr>
                <w:rFonts w:ascii="Arial" w:hAnsi="Arial" w:cs="Arial"/>
                <w:sz w:val="20"/>
                <w:szCs w:val="20"/>
              </w:rPr>
            </w:pPr>
            <w:r w:rsidRPr="00EF338A">
              <w:rPr>
                <w:rFonts w:ascii="Arial" w:hAnsi="Arial" w:cs="Arial"/>
                <w:sz w:val="20"/>
              </w:rPr>
              <w:t>Equality &amp; Diversity Link</w:t>
            </w:r>
          </w:p>
        </w:tc>
        <w:tc>
          <w:tcPr>
            <w:tcW w:w="1527" w:type="dxa"/>
          </w:tcPr>
          <w:p w14:paraId="159428B1" w14:textId="017C3E24" w:rsidR="00BC6621" w:rsidRPr="00D00186" w:rsidRDefault="00BC6621" w:rsidP="008565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 Nov 2021</w:t>
            </w:r>
          </w:p>
        </w:tc>
        <w:tc>
          <w:tcPr>
            <w:tcW w:w="2158" w:type="dxa"/>
            <w:vAlign w:val="center"/>
          </w:tcPr>
          <w:p w14:paraId="6FE9C179" w14:textId="1668A9F2" w:rsidR="00BC6621" w:rsidRPr="00D00186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0186">
              <w:rPr>
                <w:rFonts w:ascii="Arial" w:hAnsi="Arial" w:cs="Arial"/>
                <w:sz w:val="20"/>
                <w:szCs w:val="20"/>
              </w:rPr>
              <w:t>Members Ordinary Resolution</w:t>
            </w:r>
          </w:p>
        </w:tc>
        <w:tc>
          <w:tcPr>
            <w:tcW w:w="1247" w:type="dxa"/>
            <w:vAlign w:val="center"/>
          </w:tcPr>
          <w:p w14:paraId="75B0417B" w14:textId="484C6B9A" w:rsidR="00BC6621" w:rsidRPr="00D00186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 years</w:t>
            </w:r>
          </w:p>
        </w:tc>
        <w:tc>
          <w:tcPr>
            <w:tcW w:w="851" w:type="dxa"/>
            <w:vAlign w:val="center"/>
          </w:tcPr>
          <w:p w14:paraId="22FAFB7F" w14:textId="72D51153" w:rsidR="00BC6621" w:rsidRDefault="00BC6621" w:rsidP="00BC6621">
            <w:pPr>
              <w:jc w:val="center"/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/1</w:t>
            </w:r>
          </w:p>
        </w:tc>
        <w:tc>
          <w:tcPr>
            <w:tcW w:w="851" w:type="dxa"/>
            <w:vAlign w:val="center"/>
          </w:tcPr>
          <w:p w14:paraId="118EE958" w14:textId="5492BA5B" w:rsidR="00BC6621" w:rsidRDefault="00BC6621" w:rsidP="00BC6621">
            <w:pPr>
              <w:jc w:val="center"/>
            </w:pPr>
          </w:p>
        </w:tc>
        <w:tc>
          <w:tcPr>
            <w:tcW w:w="851" w:type="dxa"/>
            <w:vAlign w:val="center"/>
          </w:tcPr>
          <w:p w14:paraId="78F89152" w14:textId="37FE458B" w:rsidR="00BC6621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/1</w:t>
            </w:r>
          </w:p>
        </w:tc>
        <w:tc>
          <w:tcPr>
            <w:tcW w:w="851" w:type="dxa"/>
            <w:vAlign w:val="center"/>
          </w:tcPr>
          <w:p w14:paraId="65F340AB" w14:textId="406E0C31" w:rsidR="00BC6621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329A7CE8" w14:textId="31480C51" w:rsidR="00BC6621" w:rsidRPr="00D00186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6/7</w:t>
            </w:r>
          </w:p>
        </w:tc>
        <w:tc>
          <w:tcPr>
            <w:tcW w:w="851" w:type="dxa"/>
            <w:vAlign w:val="center"/>
          </w:tcPr>
          <w:p w14:paraId="6BB6A300" w14:textId="340D46FC" w:rsidR="00BC6621" w:rsidRDefault="00BC6621" w:rsidP="00BC6621">
            <w:pPr>
              <w:jc w:val="center"/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4C7A3D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851" w:type="dxa"/>
            <w:vAlign w:val="center"/>
          </w:tcPr>
          <w:p w14:paraId="4898440B" w14:textId="7C68F6ED" w:rsidR="00BC6621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/1</w:t>
            </w:r>
          </w:p>
        </w:tc>
      </w:tr>
      <w:tr w:rsidR="00BC6621" w:rsidRPr="00D00186" w14:paraId="33122B24" w14:textId="77777777" w:rsidTr="00C12844">
        <w:trPr>
          <w:trHeight w:val="624"/>
        </w:trPr>
        <w:tc>
          <w:tcPr>
            <w:tcW w:w="1872" w:type="dxa"/>
            <w:shd w:val="clear" w:color="auto" w:fill="FBE4D5" w:themeFill="accent2" w:themeFillTint="33"/>
          </w:tcPr>
          <w:p w14:paraId="6F5C3D71" w14:textId="44CD2417" w:rsidR="00BC6621" w:rsidRDefault="00BC6621" w:rsidP="00BC662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drew Paulson</w:t>
            </w:r>
          </w:p>
        </w:tc>
        <w:tc>
          <w:tcPr>
            <w:tcW w:w="2977" w:type="dxa"/>
          </w:tcPr>
          <w:p w14:paraId="07DD2D6B" w14:textId="77777777" w:rsidR="00F22DB3" w:rsidRPr="00F22DB3" w:rsidRDefault="00F22DB3" w:rsidP="00F22DB3">
            <w:pPr>
              <w:rPr>
                <w:rFonts w:ascii="Arial" w:hAnsi="Arial" w:cs="Arial"/>
                <w:sz w:val="20"/>
                <w:szCs w:val="20"/>
              </w:rPr>
            </w:pPr>
            <w:r w:rsidRPr="00F22DB3">
              <w:rPr>
                <w:rFonts w:ascii="Arial" w:hAnsi="Arial" w:cs="Arial"/>
                <w:sz w:val="20"/>
                <w:szCs w:val="20"/>
              </w:rPr>
              <w:t>Trustee</w:t>
            </w:r>
          </w:p>
          <w:p w14:paraId="0C0EA625" w14:textId="37BA79BE" w:rsidR="00BC6621" w:rsidRDefault="00BC6621" w:rsidP="00BC6621">
            <w:pPr>
              <w:pStyle w:val="ListParagraph"/>
              <w:numPr>
                <w:ilvl w:val="0"/>
                <w:numId w:val="11"/>
              </w:numPr>
              <w:ind w:left="227" w:hanging="22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mber of FAR Committee</w:t>
            </w:r>
          </w:p>
          <w:p w14:paraId="40AE1C26" w14:textId="77777777" w:rsidR="00BC6621" w:rsidRPr="00DD44F7" w:rsidRDefault="00BC6621" w:rsidP="00BC662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27" w:type="dxa"/>
          </w:tcPr>
          <w:p w14:paraId="58BA0205" w14:textId="77777777" w:rsidR="00BC6621" w:rsidRDefault="00BC6621" w:rsidP="008565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 Oct 2023</w:t>
            </w:r>
          </w:p>
          <w:p w14:paraId="727AC0A2" w14:textId="374189E4" w:rsidR="00D3630F" w:rsidRDefault="00D3630F" w:rsidP="008565B4">
            <w:pPr>
              <w:rPr>
                <w:rFonts w:ascii="Arial" w:hAnsi="Arial" w:cs="Arial"/>
                <w:sz w:val="20"/>
                <w:szCs w:val="20"/>
              </w:rPr>
            </w:pPr>
            <w:r w:rsidRPr="00D3630F">
              <w:rPr>
                <w:rFonts w:ascii="Arial" w:hAnsi="Arial" w:cs="Arial"/>
                <w:i/>
                <w:sz w:val="16"/>
                <w:szCs w:val="16"/>
              </w:rPr>
              <w:t xml:space="preserve">(formerly </w:t>
            </w:r>
            <w:r w:rsidR="008565B4">
              <w:rPr>
                <w:rFonts w:ascii="Arial" w:hAnsi="Arial" w:cs="Arial"/>
                <w:i/>
                <w:sz w:val="16"/>
                <w:szCs w:val="16"/>
              </w:rPr>
              <w:t xml:space="preserve">of </w:t>
            </w:r>
            <w:r w:rsidRPr="00D3630F">
              <w:rPr>
                <w:rFonts w:ascii="Arial" w:hAnsi="Arial" w:cs="Arial"/>
                <w:i/>
                <w:sz w:val="16"/>
                <w:szCs w:val="16"/>
              </w:rPr>
              <w:t>Believe Academy Trust)</w:t>
            </w:r>
          </w:p>
        </w:tc>
        <w:tc>
          <w:tcPr>
            <w:tcW w:w="2158" w:type="dxa"/>
            <w:vAlign w:val="center"/>
          </w:tcPr>
          <w:p w14:paraId="6A3CF718" w14:textId="5AAA0929" w:rsidR="00BC6621" w:rsidRPr="00D00186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0186">
              <w:rPr>
                <w:rFonts w:ascii="Arial" w:hAnsi="Arial" w:cs="Arial"/>
                <w:sz w:val="20"/>
                <w:szCs w:val="20"/>
              </w:rPr>
              <w:t>Members Ordinary Resolution</w:t>
            </w:r>
          </w:p>
        </w:tc>
        <w:tc>
          <w:tcPr>
            <w:tcW w:w="1247" w:type="dxa"/>
            <w:vAlign w:val="center"/>
          </w:tcPr>
          <w:p w14:paraId="3FE03174" w14:textId="098B8FF3" w:rsidR="00BC6621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 years</w:t>
            </w:r>
          </w:p>
        </w:tc>
        <w:tc>
          <w:tcPr>
            <w:tcW w:w="851" w:type="dxa"/>
            <w:vAlign w:val="center"/>
          </w:tcPr>
          <w:p w14:paraId="16D611E6" w14:textId="27B99333" w:rsidR="00BC6621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/1</w:t>
            </w:r>
          </w:p>
        </w:tc>
        <w:tc>
          <w:tcPr>
            <w:tcW w:w="851" w:type="dxa"/>
            <w:vAlign w:val="center"/>
          </w:tcPr>
          <w:p w14:paraId="2D796778" w14:textId="77777777" w:rsidR="00BC6621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79F4CB7D" w14:textId="51522D1C" w:rsidR="00BC6621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851" w:type="dxa"/>
            <w:vAlign w:val="center"/>
          </w:tcPr>
          <w:p w14:paraId="258321F0" w14:textId="4973C90D" w:rsidR="00BC6621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32B9C8A2" w14:textId="7CDDC827" w:rsidR="00BC6621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A62DD"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851" w:type="dxa"/>
            <w:vAlign w:val="center"/>
          </w:tcPr>
          <w:p w14:paraId="1C52BD87" w14:textId="52AD89B6" w:rsidR="00BC6621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A62DD"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851" w:type="dxa"/>
            <w:vAlign w:val="center"/>
          </w:tcPr>
          <w:p w14:paraId="2D3DB33E" w14:textId="22453596" w:rsidR="00BC6621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A62DD"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</w:tr>
      <w:tr w:rsidR="00BC6621" w:rsidRPr="00D00186" w14:paraId="6FF1D21A" w14:textId="77777777" w:rsidTr="00C12844">
        <w:trPr>
          <w:trHeight w:val="624"/>
        </w:trPr>
        <w:tc>
          <w:tcPr>
            <w:tcW w:w="1872" w:type="dxa"/>
            <w:shd w:val="clear" w:color="auto" w:fill="FBE4D5" w:themeFill="accent2" w:themeFillTint="33"/>
          </w:tcPr>
          <w:p w14:paraId="5B0DC0D8" w14:textId="5E7D4013" w:rsidR="00BC6621" w:rsidRDefault="00BC6621" w:rsidP="00BC662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evin Shepherd</w:t>
            </w:r>
          </w:p>
        </w:tc>
        <w:tc>
          <w:tcPr>
            <w:tcW w:w="2977" w:type="dxa"/>
          </w:tcPr>
          <w:p w14:paraId="27028FA3" w14:textId="77777777" w:rsidR="00F22DB3" w:rsidRPr="00F22DB3" w:rsidRDefault="00F22DB3" w:rsidP="00F22DB3">
            <w:pPr>
              <w:rPr>
                <w:rFonts w:ascii="Arial" w:hAnsi="Arial" w:cs="Arial"/>
                <w:sz w:val="20"/>
                <w:szCs w:val="20"/>
              </w:rPr>
            </w:pPr>
            <w:r w:rsidRPr="00F22DB3">
              <w:rPr>
                <w:rFonts w:ascii="Arial" w:hAnsi="Arial" w:cs="Arial"/>
                <w:sz w:val="20"/>
                <w:szCs w:val="20"/>
              </w:rPr>
              <w:t>Trustee</w:t>
            </w:r>
          </w:p>
          <w:p w14:paraId="39AC0439" w14:textId="3B938FDB" w:rsidR="00BC6621" w:rsidRDefault="00BC6621" w:rsidP="00BC6621">
            <w:pPr>
              <w:pStyle w:val="ListParagraph"/>
              <w:numPr>
                <w:ilvl w:val="0"/>
                <w:numId w:val="11"/>
              </w:numPr>
              <w:ind w:left="227" w:hanging="22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mber of FAR Committee</w:t>
            </w:r>
          </w:p>
        </w:tc>
        <w:tc>
          <w:tcPr>
            <w:tcW w:w="1527" w:type="dxa"/>
          </w:tcPr>
          <w:p w14:paraId="587B1412" w14:textId="77777777" w:rsidR="00BC6621" w:rsidRDefault="00BC6621" w:rsidP="008565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 Oct 2023</w:t>
            </w:r>
          </w:p>
          <w:p w14:paraId="172ACBD0" w14:textId="4FA3E727" w:rsidR="00D3630F" w:rsidRDefault="00D3630F" w:rsidP="008565B4">
            <w:pPr>
              <w:rPr>
                <w:rFonts w:ascii="Arial" w:hAnsi="Arial" w:cs="Arial"/>
                <w:sz w:val="20"/>
                <w:szCs w:val="20"/>
              </w:rPr>
            </w:pPr>
            <w:r w:rsidRPr="00D3630F">
              <w:rPr>
                <w:rFonts w:ascii="Arial" w:hAnsi="Arial" w:cs="Arial"/>
                <w:i/>
                <w:sz w:val="16"/>
                <w:szCs w:val="16"/>
              </w:rPr>
              <w:t xml:space="preserve">(formerly </w:t>
            </w:r>
            <w:r w:rsidR="008565B4">
              <w:rPr>
                <w:rFonts w:ascii="Arial" w:hAnsi="Arial" w:cs="Arial"/>
                <w:i/>
                <w:sz w:val="16"/>
                <w:szCs w:val="16"/>
              </w:rPr>
              <w:t xml:space="preserve">of </w:t>
            </w:r>
            <w:r w:rsidRPr="00D3630F">
              <w:rPr>
                <w:rFonts w:ascii="Arial" w:hAnsi="Arial" w:cs="Arial"/>
                <w:i/>
                <w:sz w:val="16"/>
                <w:szCs w:val="16"/>
              </w:rPr>
              <w:t>Believe Academy Trust)</w:t>
            </w:r>
          </w:p>
        </w:tc>
        <w:tc>
          <w:tcPr>
            <w:tcW w:w="2158" w:type="dxa"/>
            <w:vAlign w:val="center"/>
          </w:tcPr>
          <w:p w14:paraId="5FD99A84" w14:textId="482E563E" w:rsidR="00BC6621" w:rsidRPr="00D00186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0186">
              <w:rPr>
                <w:rFonts w:ascii="Arial" w:hAnsi="Arial" w:cs="Arial"/>
                <w:sz w:val="20"/>
                <w:szCs w:val="20"/>
              </w:rPr>
              <w:t>Members Ordinary Resolution</w:t>
            </w:r>
          </w:p>
        </w:tc>
        <w:tc>
          <w:tcPr>
            <w:tcW w:w="1247" w:type="dxa"/>
            <w:vAlign w:val="center"/>
          </w:tcPr>
          <w:p w14:paraId="3A099D62" w14:textId="4A1E1FD0" w:rsidR="00BC6621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 years</w:t>
            </w:r>
          </w:p>
        </w:tc>
        <w:tc>
          <w:tcPr>
            <w:tcW w:w="851" w:type="dxa"/>
            <w:vAlign w:val="center"/>
          </w:tcPr>
          <w:p w14:paraId="1DE793DE" w14:textId="5BA44D63" w:rsidR="00BC6621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/1</w:t>
            </w:r>
          </w:p>
        </w:tc>
        <w:tc>
          <w:tcPr>
            <w:tcW w:w="851" w:type="dxa"/>
            <w:vAlign w:val="center"/>
          </w:tcPr>
          <w:p w14:paraId="58206844" w14:textId="77777777" w:rsidR="00BC6621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1BECE5DF" w14:textId="6CBB02F2" w:rsidR="00BC6621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851" w:type="dxa"/>
            <w:vAlign w:val="center"/>
          </w:tcPr>
          <w:p w14:paraId="6E4CD084" w14:textId="3F2F7D76" w:rsidR="00BC6621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13E853AA" w14:textId="635481F1" w:rsidR="00BC6621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A62DD"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851" w:type="dxa"/>
            <w:vAlign w:val="center"/>
          </w:tcPr>
          <w:p w14:paraId="52DE5009" w14:textId="66890001" w:rsidR="00BC6621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A62DD"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851" w:type="dxa"/>
            <w:vAlign w:val="center"/>
          </w:tcPr>
          <w:p w14:paraId="35B15AB6" w14:textId="542581ED" w:rsidR="00BC6621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A62DD"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</w:tr>
      <w:tr w:rsidR="00BC6621" w:rsidRPr="00D00186" w14:paraId="008E89F3" w14:textId="77777777" w:rsidTr="00C12844">
        <w:trPr>
          <w:trHeight w:val="624"/>
        </w:trPr>
        <w:tc>
          <w:tcPr>
            <w:tcW w:w="1872" w:type="dxa"/>
            <w:shd w:val="clear" w:color="auto" w:fill="FBE4D5" w:themeFill="accent2" w:themeFillTint="33"/>
          </w:tcPr>
          <w:p w14:paraId="2B16356B" w14:textId="63459B3B" w:rsidR="00BC6621" w:rsidRDefault="00BC6621" w:rsidP="00BC662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ames Freeman</w:t>
            </w:r>
          </w:p>
        </w:tc>
        <w:tc>
          <w:tcPr>
            <w:tcW w:w="2977" w:type="dxa"/>
          </w:tcPr>
          <w:p w14:paraId="11C3A196" w14:textId="77777777" w:rsidR="00F22DB3" w:rsidRPr="00F22DB3" w:rsidRDefault="00F22DB3" w:rsidP="00F22DB3">
            <w:pPr>
              <w:rPr>
                <w:rFonts w:ascii="Arial" w:hAnsi="Arial" w:cs="Arial"/>
                <w:sz w:val="20"/>
                <w:szCs w:val="20"/>
              </w:rPr>
            </w:pPr>
            <w:r w:rsidRPr="00F22DB3">
              <w:rPr>
                <w:rFonts w:ascii="Arial" w:hAnsi="Arial" w:cs="Arial"/>
                <w:sz w:val="20"/>
                <w:szCs w:val="20"/>
              </w:rPr>
              <w:t>Trustee</w:t>
            </w:r>
          </w:p>
          <w:p w14:paraId="0E0C1B06" w14:textId="4D2EA6D9" w:rsidR="00BC6621" w:rsidRDefault="00D3630F" w:rsidP="00BC6621">
            <w:pPr>
              <w:pStyle w:val="ListParagraph"/>
              <w:numPr>
                <w:ilvl w:val="0"/>
                <w:numId w:val="11"/>
              </w:numPr>
              <w:ind w:left="227" w:hanging="22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mber </w:t>
            </w:r>
            <w:r w:rsidR="00BC6621">
              <w:rPr>
                <w:rFonts w:ascii="Arial" w:hAnsi="Arial" w:cs="Arial"/>
                <w:sz w:val="20"/>
                <w:szCs w:val="20"/>
              </w:rPr>
              <w:t xml:space="preserve">of </w:t>
            </w:r>
            <w:proofErr w:type="spellStart"/>
            <w:r w:rsidR="00BC6621">
              <w:rPr>
                <w:rFonts w:ascii="Arial" w:hAnsi="Arial" w:cs="Arial"/>
                <w:sz w:val="20"/>
                <w:szCs w:val="20"/>
              </w:rPr>
              <w:t>HRES</w:t>
            </w:r>
            <w:proofErr w:type="spellEnd"/>
            <w:r w:rsidR="00BC6621">
              <w:rPr>
                <w:rFonts w:ascii="Arial" w:hAnsi="Arial" w:cs="Arial"/>
                <w:sz w:val="20"/>
                <w:szCs w:val="20"/>
              </w:rPr>
              <w:t xml:space="preserve"> Committee</w:t>
            </w:r>
          </w:p>
        </w:tc>
        <w:tc>
          <w:tcPr>
            <w:tcW w:w="1527" w:type="dxa"/>
          </w:tcPr>
          <w:p w14:paraId="28C643B9" w14:textId="77777777" w:rsidR="00BC6621" w:rsidRDefault="00BC6621" w:rsidP="008565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 Oct 2023</w:t>
            </w:r>
          </w:p>
          <w:p w14:paraId="01755DCC" w14:textId="4799C1C3" w:rsidR="00D3630F" w:rsidRDefault="00D3630F" w:rsidP="008565B4">
            <w:pPr>
              <w:rPr>
                <w:rFonts w:ascii="Arial" w:hAnsi="Arial" w:cs="Arial"/>
                <w:sz w:val="20"/>
                <w:szCs w:val="20"/>
              </w:rPr>
            </w:pPr>
            <w:r w:rsidRPr="00D3630F">
              <w:rPr>
                <w:rFonts w:ascii="Arial" w:hAnsi="Arial" w:cs="Arial"/>
                <w:i/>
                <w:sz w:val="16"/>
                <w:szCs w:val="16"/>
              </w:rPr>
              <w:t xml:space="preserve">(formerly </w:t>
            </w:r>
            <w:r w:rsidR="008565B4">
              <w:rPr>
                <w:rFonts w:ascii="Arial" w:hAnsi="Arial" w:cs="Arial"/>
                <w:i/>
                <w:sz w:val="16"/>
                <w:szCs w:val="16"/>
              </w:rPr>
              <w:t xml:space="preserve">of </w:t>
            </w:r>
            <w:r w:rsidRPr="00D3630F">
              <w:rPr>
                <w:rFonts w:ascii="Arial" w:hAnsi="Arial" w:cs="Arial"/>
                <w:i/>
                <w:sz w:val="16"/>
                <w:szCs w:val="16"/>
              </w:rPr>
              <w:t>Believe Academy Trust)</w:t>
            </w:r>
          </w:p>
        </w:tc>
        <w:tc>
          <w:tcPr>
            <w:tcW w:w="2158" w:type="dxa"/>
            <w:vAlign w:val="center"/>
          </w:tcPr>
          <w:p w14:paraId="0E9BF975" w14:textId="34AF5507" w:rsidR="00BC6621" w:rsidRPr="00D00186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0186">
              <w:rPr>
                <w:rFonts w:ascii="Arial" w:hAnsi="Arial" w:cs="Arial"/>
                <w:sz w:val="20"/>
                <w:szCs w:val="20"/>
              </w:rPr>
              <w:t>Members Ordinary Resolution</w:t>
            </w:r>
          </w:p>
        </w:tc>
        <w:tc>
          <w:tcPr>
            <w:tcW w:w="1247" w:type="dxa"/>
            <w:vAlign w:val="center"/>
          </w:tcPr>
          <w:p w14:paraId="10BDC6A3" w14:textId="00B753CB" w:rsidR="00BC6621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 years</w:t>
            </w:r>
          </w:p>
        </w:tc>
        <w:tc>
          <w:tcPr>
            <w:tcW w:w="851" w:type="dxa"/>
            <w:vAlign w:val="center"/>
          </w:tcPr>
          <w:p w14:paraId="5B7A24FB" w14:textId="4939A97A" w:rsidR="00BC6621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/1</w:t>
            </w:r>
          </w:p>
        </w:tc>
        <w:tc>
          <w:tcPr>
            <w:tcW w:w="851" w:type="dxa"/>
            <w:vAlign w:val="center"/>
          </w:tcPr>
          <w:p w14:paraId="77E9977F" w14:textId="77777777" w:rsidR="00BC6621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00E69A44" w14:textId="78D0BEFA" w:rsidR="00BC6621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/1</w:t>
            </w:r>
          </w:p>
        </w:tc>
        <w:tc>
          <w:tcPr>
            <w:tcW w:w="851" w:type="dxa"/>
            <w:vAlign w:val="center"/>
          </w:tcPr>
          <w:p w14:paraId="5765D148" w14:textId="6A3B52DB" w:rsidR="00BC6621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781A9197" w14:textId="3C09EB78" w:rsidR="00BC6621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A62DD"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851" w:type="dxa"/>
            <w:vAlign w:val="center"/>
          </w:tcPr>
          <w:p w14:paraId="2E505746" w14:textId="30D20DFE" w:rsidR="00BC6621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A62DD"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851" w:type="dxa"/>
            <w:vAlign w:val="center"/>
          </w:tcPr>
          <w:p w14:paraId="5B30F75D" w14:textId="3DF6310C" w:rsidR="00BC6621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A62DD"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</w:tr>
      <w:tr w:rsidR="00BC6621" w:rsidRPr="00D00186" w14:paraId="1CBFD210" w14:textId="5AE28114" w:rsidTr="00C12844">
        <w:trPr>
          <w:trHeight w:val="454"/>
        </w:trPr>
        <w:tc>
          <w:tcPr>
            <w:tcW w:w="1872" w:type="dxa"/>
            <w:shd w:val="clear" w:color="auto" w:fill="FBE4D5" w:themeFill="accent2" w:themeFillTint="33"/>
            <w:vAlign w:val="center"/>
          </w:tcPr>
          <w:p w14:paraId="754D006C" w14:textId="0B4AA42C" w:rsidR="00BC6621" w:rsidRPr="00D00186" w:rsidRDefault="00BC6621" w:rsidP="00BC662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iane Dakin</w:t>
            </w:r>
          </w:p>
        </w:tc>
        <w:tc>
          <w:tcPr>
            <w:tcW w:w="2977" w:type="dxa"/>
            <w:vAlign w:val="center"/>
          </w:tcPr>
          <w:p w14:paraId="26161C42" w14:textId="669D8E35" w:rsidR="00BC6621" w:rsidRDefault="008911F6" w:rsidP="00BC662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lerk</w:t>
            </w:r>
          </w:p>
        </w:tc>
        <w:tc>
          <w:tcPr>
            <w:tcW w:w="1527" w:type="dxa"/>
            <w:vAlign w:val="center"/>
          </w:tcPr>
          <w:p w14:paraId="3946CE8B" w14:textId="77777777" w:rsidR="00BC6621" w:rsidRPr="00D00186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 Sept 2018</w:t>
            </w:r>
          </w:p>
        </w:tc>
        <w:tc>
          <w:tcPr>
            <w:tcW w:w="2158" w:type="dxa"/>
            <w:vAlign w:val="center"/>
          </w:tcPr>
          <w:p w14:paraId="6C6E77AB" w14:textId="77777777" w:rsidR="00BC6621" w:rsidRPr="00D00186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1247" w:type="dxa"/>
            <w:vAlign w:val="center"/>
          </w:tcPr>
          <w:p w14:paraId="64F1DEC5" w14:textId="77777777" w:rsidR="00BC6621" w:rsidRPr="00D00186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851" w:type="dxa"/>
            <w:vAlign w:val="center"/>
          </w:tcPr>
          <w:p w14:paraId="2DFC0AF4" w14:textId="7C208C05" w:rsidR="00BC6621" w:rsidRPr="00D00186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/1</w:t>
            </w:r>
          </w:p>
        </w:tc>
        <w:tc>
          <w:tcPr>
            <w:tcW w:w="851" w:type="dxa"/>
            <w:vAlign w:val="center"/>
          </w:tcPr>
          <w:p w14:paraId="393CEEE2" w14:textId="07A8A3AA" w:rsidR="00BC6621" w:rsidRDefault="00BC6621" w:rsidP="00BC6621">
            <w:pPr>
              <w:jc w:val="center"/>
            </w:pPr>
          </w:p>
        </w:tc>
        <w:tc>
          <w:tcPr>
            <w:tcW w:w="851" w:type="dxa"/>
            <w:vAlign w:val="center"/>
          </w:tcPr>
          <w:p w14:paraId="0DDA3243" w14:textId="49298E45" w:rsidR="00BC6621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/1</w:t>
            </w:r>
          </w:p>
        </w:tc>
        <w:tc>
          <w:tcPr>
            <w:tcW w:w="851" w:type="dxa"/>
            <w:vAlign w:val="center"/>
          </w:tcPr>
          <w:p w14:paraId="6DC03674" w14:textId="35BE2B21" w:rsidR="00BC6621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14:paraId="71A52F70" w14:textId="5B4E8138" w:rsidR="00BC6621" w:rsidRPr="00D00186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  <w:r w:rsidRPr="00D00186">
              <w:rPr>
                <w:rFonts w:ascii="Arial" w:hAnsi="Arial" w:cs="Arial"/>
                <w:color w:val="000000" w:themeColor="text1"/>
                <w:sz w:val="20"/>
                <w:szCs w:val="20"/>
              </w:rPr>
              <w:t>/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851" w:type="dxa"/>
            <w:vAlign w:val="center"/>
          </w:tcPr>
          <w:p w14:paraId="6919C5A2" w14:textId="0DEACFE3" w:rsidR="00BC6621" w:rsidRDefault="00BC6621" w:rsidP="00BC6621">
            <w:pPr>
              <w:jc w:val="center"/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6/6</w:t>
            </w:r>
          </w:p>
        </w:tc>
        <w:tc>
          <w:tcPr>
            <w:tcW w:w="851" w:type="dxa"/>
            <w:vAlign w:val="center"/>
          </w:tcPr>
          <w:p w14:paraId="3E7ED49A" w14:textId="3677AC63" w:rsidR="00BC6621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/1</w:t>
            </w:r>
          </w:p>
        </w:tc>
      </w:tr>
    </w:tbl>
    <w:p w14:paraId="05EA6D1C" w14:textId="5D662DFF" w:rsidR="00D65071" w:rsidRDefault="00D65071" w:rsidP="00617A64">
      <w:pPr>
        <w:ind w:right="394"/>
      </w:pPr>
      <w:r>
        <w:rPr>
          <w:b/>
          <w:i/>
        </w:rPr>
        <w:t>*</w:t>
      </w:r>
      <w:r w:rsidRPr="000D1CC9">
        <w:t xml:space="preserve"> </w:t>
      </w:r>
      <w:r w:rsidR="00617A64">
        <w:t>The t</w:t>
      </w:r>
      <w:r>
        <w:t xml:space="preserve">otal number of meetings </w:t>
      </w:r>
      <w:r w:rsidR="00617A64">
        <w:t xml:space="preserve">available to attend </w:t>
      </w:r>
      <w:r>
        <w:t>will differ according to when an appointment was made/resignation tendered</w:t>
      </w:r>
    </w:p>
    <w:p w14:paraId="33FF77DD" w14:textId="77777777" w:rsidR="0073649B" w:rsidRDefault="0073649B" w:rsidP="00617A64">
      <w:pPr>
        <w:ind w:right="394"/>
        <w:rPr>
          <w:b/>
          <w:i/>
        </w:rPr>
      </w:pPr>
    </w:p>
    <w:p w14:paraId="5401EC4E" w14:textId="24C23998" w:rsidR="004647F2" w:rsidRPr="00D3630F" w:rsidRDefault="004647F2" w:rsidP="00F46DBE">
      <w:pPr>
        <w:shd w:val="clear" w:color="auto" w:fill="9CC2E5" w:themeFill="accent1" w:themeFillTint="99"/>
        <w:ind w:left="-567" w:right="-426"/>
        <w:rPr>
          <w:rFonts w:ascii="Arial" w:hAnsi="Arial" w:cs="Arial"/>
          <w:b/>
          <w:sz w:val="24"/>
          <w:szCs w:val="24"/>
        </w:rPr>
      </w:pPr>
      <w:r w:rsidRPr="00D3630F">
        <w:rPr>
          <w:rFonts w:ascii="Arial" w:hAnsi="Arial" w:cs="Arial"/>
          <w:b/>
          <w:sz w:val="24"/>
          <w:szCs w:val="24"/>
        </w:rPr>
        <w:t xml:space="preserve">Former </w:t>
      </w:r>
      <w:r w:rsidR="006D695E">
        <w:rPr>
          <w:rFonts w:ascii="Arial" w:hAnsi="Arial" w:cs="Arial"/>
          <w:b/>
          <w:sz w:val="24"/>
          <w:szCs w:val="24"/>
        </w:rPr>
        <w:t xml:space="preserve">Trustees </w:t>
      </w:r>
      <w:r w:rsidRPr="00D3630F">
        <w:rPr>
          <w:rFonts w:ascii="Arial" w:hAnsi="Arial" w:cs="Arial"/>
          <w:b/>
          <w:sz w:val="24"/>
          <w:szCs w:val="24"/>
        </w:rPr>
        <w:t>and Members</w:t>
      </w:r>
      <w:r w:rsidR="006505EF" w:rsidRPr="00D3630F">
        <w:rPr>
          <w:rFonts w:ascii="Arial" w:hAnsi="Arial" w:cs="Arial"/>
          <w:b/>
          <w:sz w:val="24"/>
          <w:szCs w:val="24"/>
        </w:rPr>
        <w:t xml:space="preserve"> (in office during </w:t>
      </w:r>
      <w:r w:rsidR="0047108F" w:rsidRPr="00D3630F">
        <w:rPr>
          <w:rFonts w:ascii="Arial" w:hAnsi="Arial" w:cs="Arial"/>
          <w:b/>
          <w:sz w:val="24"/>
          <w:szCs w:val="24"/>
        </w:rPr>
        <w:t xml:space="preserve">previous </w:t>
      </w:r>
      <w:r w:rsidR="006505EF" w:rsidRPr="00D3630F">
        <w:rPr>
          <w:rFonts w:ascii="Arial" w:hAnsi="Arial" w:cs="Arial"/>
          <w:b/>
          <w:sz w:val="24"/>
          <w:szCs w:val="24"/>
        </w:rPr>
        <w:t>12 months)</w:t>
      </w:r>
    </w:p>
    <w:tbl>
      <w:tblPr>
        <w:tblStyle w:val="TableGrid"/>
        <w:tblW w:w="15735" w:type="dxa"/>
        <w:tblInd w:w="-572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843"/>
        <w:gridCol w:w="2833"/>
        <w:gridCol w:w="1701"/>
        <w:gridCol w:w="1834"/>
        <w:gridCol w:w="1568"/>
        <w:gridCol w:w="850"/>
        <w:gridCol w:w="850"/>
        <w:gridCol w:w="850"/>
        <w:gridCol w:w="852"/>
        <w:gridCol w:w="850"/>
        <w:gridCol w:w="850"/>
        <w:gridCol w:w="854"/>
      </w:tblGrid>
      <w:tr w:rsidR="00AF3F21" w:rsidRPr="001F13FD" w14:paraId="6F190DC9" w14:textId="65A61F0B" w:rsidTr="00F46DBE">
        <w:tc>
          <w:tcPr>
            <w:tcW w:w="1843" w:type="dxa"/>
            <w:vMerge w:val="restart"/>
            <w:shd w:val="clear" w:color="auto" w:fill="9CC2E5" w:themeFill="accent1" w:themeFillTint="99"/>
          </w:tcPr>
          <w:p w14:paraId="68D33FA7" w14:textId="77777777" w:rsidR="00AF3F21" w:rsidRPr="001F13FD" w:rsidRDefault="00AF3F21" w:rsidP="00BC662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F13FD">
              <w:rPr>
                <w:rFonts w:ascii="Arial" w:hAnsi="Arial" w:cs="Arial"/>
                <w:b/>
                <w:sz w:val="20"/>
                <w:szCs w:val="20"/>
              </w:rPr>
              <w:t>Name</w:t>
            </w:r>
          </w:p>
        </w:tc>
        <w:tc>
          <w:tcPr>
            <w:tcW w:w="2833" w:type="dxa"/>
            <w:vMerge w:val="restart"/>
            <w:shd w:val="clear" w:color="auto" w:fill="9CC2E5" w:themeFill="accent1" w:themeFillTint="99"/>
          </w:tcPr>
          <w:p w14:paraId="0B3DE946" w14:textId="77777777" w:rsidR="00AF3F21" w:rsidRPr="001F13FD" w:rsidRDefault="00AF3F21" w:rsidP="00BC662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F13FD">
              <w:rPr>
                <w:rFonts w:ascii="Arial" w:hAnsi="Arial" w:cs="Arial"/>
                <w:b/>
                <w:sz w:val="20"/>
                <w:szCs w:val="20"/>
              </w:rPr>
              <w:t>Role</w:t>
            </w:r>
          </w:p>
        </w:tc>
        <w:tc>
          <w:tcPr>
            <w:tcW w:w="1701" w:type="dxa"/>
            <w:vMerge w:val="restart"/>
            <w:shd w:val="clear" w:color="auto" w:fill="9CC2E5" w:themeFill="accent1" w:themeFillTint="99"/>
          </w:tcPr>
          <w:p w14:paraId="7FD4E33A" w14:textId="77777777" w:rsidR="00B42FE9" w:rsidRDefault="00AF3F21" w:rsidP="00BC662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F13FD">
              <w:rPr>
                <w:rFonts w:ascii="Arial" w:hAnsi="Arial" w:cs="Arial"/>
                <w:b/>
                <w:sz w:val="20"/>
                <w:szCs w:val="20"/>
              </w:rPr>
              <w:t>Date of appointment</w:t>
            </w:r>
            <w:r w:rsidR="00B42FE9">
              <w:rPr>
                <w:rFonts w:ascii="Arial" w:hAnsi="Arial" w:cs="Arial"/>
                <w:b/>
                <w:sz w:val="20"/>
                <w:szCs w:val="20"/>
              </w:rPr>
              <w:t>/</w:t>
            </w:r>
          </w:p>
          <w:p w14:paraId="612AE2B7" w14:textId="5794BAF3" w:rsidR="00AF3F21" w:rsidRPr="001F13FD" w:rsidRDefault="00B42FE9" w:rsidP="00BC662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eappointment</w:t>
            </w:r>
          </w:p>
        </w:tc>
        <w:tc>
          <w:tcPr>
            <w:tcW w:w="1834" w:type="dxa"/>
            <w:vMerge w:val="restart"/>
            <w:shd w:val="clear" w:color="auto" w:fill="9CC2E5" w:themeFill="accent1" w:themeFillTint="99"/>
          </w:tcPr>
          <w:p w14:paraId="454880D7" w14:textId="6942862A" w:rsidR="00AF3F21" w:rsidRPr="001F13FD" w:rsidRDefault="00AF3F21" w:rsidP="00BC662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Manner of appointment </w:t>
            </w:r>
          </w:p>
        </w:tc>
        <w:tc>
          <w:tcPr>
            <w:tcW w:w="1568" w:type="dxa"/>
            <w:vMerge w:val="restart"/>
            <w:shd w:val="clear" w:color="auto" w:fill="9CC2E5" w:themeFill="accent1" w:themeFillTint="99"/>
          </w:tcPr>
          <w:p w14:paraId="2DE71C16" w14:textId="27FB8865" w:rsidR="00AF3F21" w:rsidRPr="00D00186" w:rsidRDefault="00AF3F21" w:rsidP="00BC662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F13FD">
              <w:rPr>
                <w:rFonts w:ascii="Arial" w:hAnsi="Arial" w:cs="Arial"/>
                <w:b/>
                <w:sz w:val="20"/>
                <w:szCs w:val="20"/>
              </w:rPr>
              <w:t>Date appointment ceased</w:t>
            </w:r>
          </w:p>
        </w:tc>
        <w:tc>
          <w:tcPr>
            <w:tcW w:w="3402" w:type="dxa"/>
            <w:gridSpan w:val="4"/>
            <w:shd w:val="clear" w:color="auto" w:fill="9CC2E5" w:themeFill="accent1" w:themeFillTint="99"/>
          </w:tcPr>
          <w:p w14:paraId="15523BCF" w14:textId="3265B1B6" w:rsidR="00AF3F21" w:rsidRPr="001F13FD" w:rsidRDefault="00AF3F21" w:rsidP="00BC662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186">
              <w:rPr>
                <w:rFonts w:ascii="Arial" w:hAnsi="Arial" w:cs="Arial"/>
                <w:b/>
                <w:sz w:val="20"/>
                <w:szCs w:val="20"/>
              </w:rPr>
              <w:t xml:space="preserve">Number of meetings attended in </w:t>
            </w:r>
            <w:r>
              <w:rPr>
                <w:rFonts w:ascii="Arial" w:hAnsi="Arial" w:cs="Arial"/>
                <w:b/>
                <w:sz w:val="20"/>
                <w:szCs w:val="20"/>
              </w:rPr>
              <w:t>23/24</w:t>
            </w:r>
            <w:r w:rsidRPr="00D00186">
              <w:rPr>
                <w:rFonts w:ascii="Arial" w:hAnsi="Arial" w:cs="Arial"/>
                <w:b/>
                <w:sz w:val="20"/>
                <w:szCs w:val="20"/>
              </w:rPr>
              <w:t>*</w:t>
            </w:r>
          </w:p>
        </w:tc>
        <w:tc>
          <w:tcPr>
            <w:tcW w:w="2554" w:type="dxa"/>
            <w:gridSpan w:val="3"/>
            <w:shd w:val="clear" w:color="auto" w:fill="9CC2E5" w:themeFill="accent1" w:themeFillTint="99"/>
          </w:tcPr>
          <w:p w14:paraId="3101DD83" w14:textId="6223A5B5" w:rsidR="00AF3F21" w:rsidRDefault="00AF3F21" w:rsidP="00BC662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00186">
              <w:rPr>
                <w:rFonts w:ascii="Arial" w:hAnsi="Arial" w:cs="Arial"/>
                <w:b/>
                <w:sz w:val="20"/>
                <w:szCs w:val="20"/>
              </w:rPr>
              <w:t xml:space="preserve">Number of meetings attended in </w:t>
            </w:r>
            <w:r>
              <w:rPr>
                <w:rFonts w:ascii="Arial" w:hAnsi="Arial" w:cs="Arial"/>
                <w:b/>
                <w:sz w:val="20"/>
                <w:szCs w:val="20"/>
              </w:rPr>
              <w:t>22/23</w:t>
            </w:r>
            <w:r>
              <w:rPr>
                <w:rStyle w:val="FootnoteReference"/>
                <w:rFonts w:ascii="Arial" w:hAnsi="Arial" w:cs="Arial"/>
                <w:b/>
                <w:sz w:val="20"/>
                <w:szCs w:val="20"/>
              </w:rPr>
              <w:footnoteReference w:id="2"/>
            </w:r>
            <w:r w:rsidRPr="00D00186">
              <w:rPr>
                <w:rFonts w:ascii="Arial" w:hAnsi="Arial" w:cs="Arial"/>
                <w:b/>
                <w:sz w:val="20"/>
                <w:szCs w:val="20"/>
              </w:rPr>
              <w:t>*</w:t>
            </w:r>
          </w:p>
        </w:tc>
      </w:tr>
      <w:tr w:rsidR="00AF3F21" w:rsidRPr="001F13FD" w14:paraId="71EA66A3" w14:textId="2F9BAF60" w:rsidTr="00F46DBE">
        <w:tc>
          <w:tcPr>
            <w:tcW w:w="1843" w:type="dxa"/>
            <w:vMerge/>
            <w:shd w:val="clear" w:color="auto" w:fill="70AD47" w:themeFill="accent6"/>
          </w:tcPr>
          <w:p w14:paraId="2F32C651" w14:textId="77777777" w:rsidR="00AF3F21" w:rsidRPr="001F13FD" w:rsidRDefault="00AF3F21" w:rsidP="00BC662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833" w:type="dxa"/>
            <w:vMerge/>
            <w:shd w:val="clear" w:color="auto" w:fill="70AD47" w:themeFill="accent6"/>
          </w:tcPr>
          <w:p w14:paraId="49EED34A" w14:textId="77777777" w:rsidR="00AF3F21" w:rsidRPr="001F13FD" w:rsidRDefault="00AF3F21" w:rsidP="00BC662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701" w:type="dxa"/>
            <w:vMerge/>
            <w:shd w:val="clear" w:color="auto" w:fill="70AD47" w:themeFill="accent6"/>
          </w:tcPr>
          <w:p w14:paraId="6A2C8AC2" w14:textId="77777777" w:rsidR="00AF3F21" w:rsidRPr="001F13FD" w:rsidRDefault="00AF3F21" w:rsidP="00BC662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34" w:type="dxa"/>
            <w:vMerge/>
            <w:shd w:val="clear" w:color="auto" w:fill="70AD47" w:themeFill="accent6"/>
          </w:tcPr>
          <w:p w14:paraId="49D41C41" w14:textId="77777777" w:rsidR="00AF3F21" w:rsidRPr="001F13FD" w:rsidRDefault="00AF3F21" w:rsidP="00BC662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68" w:type="dxa"/>
            <w:vMerge/>
            <w:shd w:val="clear" w:color="auto" w:fill="70AD47" w:themeFill="accent6"/>
          </w:tcPr>
          <w:p w14:paraId="60FA28F5" w14:textId="77777777" w:rsidR="00AF3F21" w:rsidRPr="009E1D6B" w:rsidRDefault="00AF3F21" w:rsidP="00BC6621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694CB30A" w14:textId="7383E004" w:rsidR="00AF3F21" w:rsidRPr="009E1D6B" w:rsidRDefault="00AF3F21" w:rsidP="00BC6621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Trust Board</w:t>
            </w:r>
          </w:p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3E7D8723" w14:textId="21C8DE70" w:rsidR="00AF3F21" w:rsidRPr="009E1D6B" w:rsidRDefault="00AF3F21" w:rsidP="00BC6621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9E1D6B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F</w:t>
            </w:r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AR </w:t>
            </w:r>
          </w:p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70B610E5" w14:textId="4F005B0D" w:rsidR="00AF3F21" w:rsidRPr="009E1D6B" w:rsidRDefault="00AF3F21" w:rsidP="00BC6621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HRES</w:t>
            </w:r>
            <w:proofErr w:type="spellEnd"/>
          </w:p>
        </w:tc>
        <w:tc>
          <w:tcPr>
            <w:tcW w:w="852" w:type="dxa"/>
            <w:shd w:val="clear" w:color="auto" w:fill="DEEAF6" w:themeFill="accent1" w:themeFillTint="33"/>
            <w:vAlign w:val="center"/>
          </w:tcPr>
          <w:p w14:paraId="52B3C44D" w14:textId="77777777" w:rsidR="00AF3F21" w:rsidRDefault="00AF3F21" w:rsidP="00BC6621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AGM/</w:t>
            </w:r>
          </w:p>
          <w:p w14:paraId="13B31077" w14:textId="557E9CD5" w:rsidR="00AF3F21" w:rsidRPr="009E1D6B" w:rsidRDefault="00AF3F21" w:rsidP="00BC6621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Members</w:t>
            </w:r>
          </w:p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578B4EAA" w14:textId="1CEC05DD" w:rsidR="00AF3F21" w:rsidRPr="009E1D6B" w:rsidRDefault="00AF3F21" w:rsidP="00BC6621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Trust Board </w:t>
            </w:r>
          </w:p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1655BAC2" w14:textId="79DB4D3B" w:rsidR="00AF3F21" w:rsidRPr="009E1D6B" w:rsidRDefault="00AF3F21" w:rsidP="00BC6621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 w:rsidRPr="009E1D6B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F</w:t>
            </w:r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AR </w:t>
            </w:r>
          </w:p>
        </w:tc>
        <w:tc>
          <w:tcPr>
            <w:tcW w:w="854" w:type="dxa"/>
            <w:shd w:val="clear" w:color="auto" w:fill="DEEAF6" w:themeFill="accent1" w:themeFillTint="33"/>
            <w:vAlign w:val="center"/>
          </w:tcPr>
          <w:p w14:paraId="360725FC" w14:textId="77777777" w:rsidR="00AF3F21" w:rsidRDefault="00AF3F21" w:rsidP="00BC6621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AGM/</w:t>
            </w:r>
          </w:p>
          <w:p w14:paraId="02A3C5FA" w14:textId="4B48F343" w:rsidR="00AF3F21" w:rsidRDefault="00AF3F21" w:rsidP="00BC6621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Members</w:t>
            </w:r>
          </w:p>
        </w:tc>
      </w:tr>
      <w:tr w:rsidR="00BC6621" w:rsidRPr="001F13FD" w14:paraId="766440C0" w14:textId="5FEEC1F7" w:rsidTr="00F46DBE">
        <w:trPr>
          <w:trHeight w:val="283"/>
        </w:trPr>
        <w:tc>
          <w:tcPr>
            <w:tcW w:w="1843" w:type="dxa"/>
            <w:shd w:val="clear" w:color="auto" w:fill="FBE4D5" w:themeFill="accent2" w:themeFillTint="33"/>
            <w:vAlign w:val="center"/>
          </w:tcPr>
          <w:p w14:paraId="487063F7" w14:textId="667633DB" w:rsidR="00BC6621" w:rsidRPr="00A4262D" w:rsidRDefault="00BC6621" w:rsidP="00BC6621">
            <w:pPr>
              <w:rPr>
                <w:rFonts w:ascii="Arial" w:hAnsi="Arial" w:cs="Arial"/>
                <w:sz w:val="20"/>
                <w:szCs w:val="20"/>
              </w:rPr>
            </w:pPr>
            <w:r w:rsidRPr="00A4262D">
              <w:rPr>
                <w:rFonts w:ascii="Arial" w:hAnsi="Arial" w:cs="Arial"/>
                <w:sz w:val="20"/>
                <w:szCs w:val="20"/>
              </w:rPr>
              <w:t>Elaine Martin</w:t>
            </w:r>
          </w:p>
        </w:tc>
        <w:tc>
          <w:tcPr>
            <w:tcW w:w="2833" w:type="dxa"/>
            <w:vAlign w:val="center"/>
          </w:tcPr>
          <w:p w14:paraId="1AB7D22D" w14:textId="1FE7E9AA" w:rsidR="00BC6621" w:rsidRPr="00564608" w:rsidRDefault="00BC6621" w:rsidP="001F7A1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</w:t>
            </w:r>
            <w:r w:rsidR="001F7A10">
              <w:rPr>
                <w:rFonts w:ascii="Arial" w:hAnsi="Arial" w:cs="Arial"/>
                <w:sz w:val="20"/>
                <w:szCs w:val="20"/>
              </w:rPr>
              <w:t>ember</w:t>
            </w:r>
          </w:p>
        </w:tc>
        <w:tc>
          <w:tcPr>
            <w:tcW w:w="1701" w:type="dxa"/>
            <w:vAlign w:val="center"/>
          </w:tcPr>
          <w:p w14:paraId="0A4BB44C" w14:textId="77777777" w:rsidR="00BC6621" w:rsidRDefault="00BC6621" w:rsidP="008565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  <w:r w:rsidRPr="00A4262D">
              <w:rPr>
                <w:rFonts w:ascii="Arial" w:hAnsi="Arial" w:cs="Arial"/>
                <w:sz w:val="20"/>
                <w:szCs w:val="20"/>
              </w:rPr>
              <w:t xml:space="preserve"> July 2019</w:t>
            </w:r>
          </w:p>
          <w:p w14:paraId="1906BADA" w14:textId="0F02B75D" w:rsidR="00BC6621" w:rsidRPr="00564608" w:rsidRDefault="00BC6621" w:rsidP="008565B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4" w:type="dxa"/>
            <w:vAlign w:val="center"/>
          </w:tcPr>
          <w:p w14:paraId="323B0102" w14:textId="6E07FF9F" w:rsidR="00BC6621" w:rsidRPr="00564608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0186">
              <w:rPr>
                <w:rFonts w:ascii="Arial" w:hAnsi="Arial" w:cs="Arial"/>
                <w:sz w:val="20"/>
                <w:szCs w:val="20"/>
              </w:rPr>
              <w:t>Members Ordinary Resolution</w:t>
            </w:r>
          </w:p>
        </w:tc>
        <w:tc>
          <w:tcPr>
            <w:tcW w:w="1568" w:type="dxa"/>
            <w:vAlign w:val="center"/>
          </w:tcPr>
          <w:p w14:paraId="77AC5684" w14:textId="77777777" w:rsidR="00BC6621" w:rsidRDefault="00BC6621" w:rsidP="008565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 Sept 22</w:t>
            </w:r>
          </w:p>
          <w:p w14:paraId="074E5C4E" w14:textId="297FFF44" w:rsidR="00BC6621" w:rsidRDefault="00BC6621" w:rsidP="008565B4">
            <w:pPr>
              <w:rPr>
                <w:rFonts w:ascii="Arial" w:hAnsi="Arial" w:cs="Arial"/>
                <w:sz w:val="20"/>
                <w:szCs w:val="20"/>
              </w:rPr>
            </w:pPr>
            <w:r w:rsidRPr="00C43CC6">
              <w:rPr>
                <w:rFonts w:ascii="Arial" w:hAnsi="Arial" w:cs="Arial"/>
                <w:sz w:val="18"/>
                <w:szCs w:val="18"/>
              </w:rPr>
              <w:t>Resigned as member</w:t>
            </w:r>
          </w:p>
        </w:tc>
        <w:tc>
          <w:tcPr>
            <w:tcW w:w="850" w:type="dxa"/>
            <w:vAlign w:val="center"/>
          </w:tcPr>
          <w:p w14:paraId="1CA26BF7" w14:textId="7802323E" w:rsidR="00BC6621" w:rsidRPr="00564608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850" w:type="dxa"/>
            <w:vAlign w:val="center"/>
          </w:tcPr>
          <w:p w14:paraId="1E14AC16" w14:textId="59403505" w:rsidR="00BC6621" w:rsidRPr="00564608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850" w:type="dxa"/>
            <w:vAlign w:val="center"/>
          </w:tcPr>
          <w:p w14:paraId="1A1A9B2A" w14:textId="47647755" w:rsidR="00BC6621" w:rsidRPr="00564608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N</w:t>
            </w:r>
            <w:r w:rsidRPr="007375DA">
              <w:rPr>
                <w:rFonts w:ascii="Arial" w:hAnsi="Arial" w:cs="Arial"/>
                <w:color w:val="000000" w:themeColor="text1"/>
                <w:sz w:val="20"/>
                <w:szCs w:val="20"/>
              </w:rPr>
              <w:t>/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A</w:t>
            </w:r>
          </w:p>
        </w:tc>
        <w:tc>
          <w:tcPr>
            <w:tcW w:w="852" w:type="dxa"/>
            <w:vAlign w:val="center"/>
          </w:tcPr>
          <w:p w14:paraId="09BF6590" w14:textId="420156B0" w:rsidR="00BC6621" w:rsidRPr="00564608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850" w:type="dxa"/>
            <w:vAlign w:val="center"/>
          </w:tcPr>
          <w:p w14:paraId="0EA80DD9" w14:textId="5B10D084" w:rsidR="00BC6621" w:rsidRPr="00564608" w:rsidRDefault="00B72C90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850" w:type="dxa"/>
            <w:vAlign w:val="center"/>
          </w:tcPr>
          <w:p w14:paraId="6027EAB6" w14:textId="486782DE" w:rsidR="00BC6621" w:rsidRPr="00564608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854" w:type="dxa"/>
            <w:vAlign w:val="center"/>
          </w:tcPr>
          <w:p w14:paraId="6593F8C6" w14:textId="5E1842B7" w:rsidR="00B72C90" w:rsidRDefault="00B72C90" w:rsidP="00B72C9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BC6621" w14:paraId="02664046" w14:textId="78BB9ED1" w:rsidTr="00F46DBE">
        <w:trPr>
          <w:trHeight w:val="283"/>
        </w:trPr>
        <w:tc>
          <w:tcPr>
            <w:tcW w:w="1843" w:type="dxa"/>
            <w:shd w:val="clear" w:color="auto" w:fill="FBE4D5" w:themeFill="accent2" w:themeFillTint="33"/>
            <w:vAlign w:val="center"/>
          </w:tcPr>
          <w:p w14:paraId="6B9AF6D9" w14:textId="5307577C" w:rsidR="00BC6621" w:rsidRPr="00D00186" w:rsidRDefault="00BC6621" w:rsidP="00BC662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ake Richardson</w:t>
            </w:r>
          </w:p>
        </w:tc>
        <w:tc>
          <w:tcPr>
            <w:tcW w:w="2833" w:type="dxa"/>
            <w:vAlign w:val="center"/>
          </w:tcPr>
          <w:p w14:paraId="25E19898" w14:textId="0D2DA6D3" w:rsidR="00BC6621" w:rsidRPr="00564608" w:rsidRDefault="00BC6621" w:rsidP="001F7A1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</w:t>
            </w:r>
            <w:r w:rsidR="001F7A10">
              <w:rPr>
                <w:rFonts w:ascii="Arial" w:hAnsi="Arial" w:cs="Arial"/>
                <w:sz w:val="20"/>
                <w:szCs w:val="20"/>
              </w:rPr>
              <w:t>ember</w:t>
            </w:r>
          </w:p>
        </w:tc>
        <w:tc>
          <w:tcPr>
            <w:tcW w:w="1701" w:type="dxa"/>
            <w:vAlign w:val="center"/>
          </w:tcPr>
          <w:p w14:paraId="27DD3941" w14:textId="77777777" w:rsidR="00BC6621" w:rsidRDefault="00BC6621" w:rsidP="008565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  <w:r w:rsidRPr="00A4262D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Sept </w:t>
            </w:r>
            <w:r w:rsidRPr="00A4262D">
              <w:rPr>
                <w:rFonts w:ascii="Arial" w:hAnsi="Arial" w:cs="Arial"/>
                <w:sz w:val="20"/>
                <w:szCs w:val="20"/>
              </w:rPr>
              <w:t>20</w:t>
            </w: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  <w:p w14:paraId="5AA7C5F3" w14:textId="76412F91" w:rsidR="00BC6621" w:rsidRPr="00D00186" w:rsidRDefault="00BC6621" w:rsidP="008565B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4" w:type="dxa"/>
            <w:vAlign w:val="center"/>
          </w:tcPr>
          <w:p w14:paraId="53EB9288" w14:textId="0AFEDA43" w:rsidR="00BC6621" w:rsidRPr="00D00186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0186">
              <w:rPr>
                <w:rFonts w:ascii="Arial" w:hAnsi="Arial" w:cs="Arial"/>
                <w:sz w:val="20"/>
                <w:szCs w:val="20"/>
              </w:rPr>
              <w:t>Members Ordinary Resolution</w:t>
            </w:r>
          </w:p>
        </w:tc>
        <w:tc>
          <w:tcPr>
            <w:tcW w:w="1568" w:type="dxa"/>
            <w:vAlign w:val="center"/>
          </w:tcPr>
          <w:p w14:paraId="49B98C6D" w14:textId="2E708A2D" w:rsidR="00BC6621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 March 2023</w:t>
            </w:r>
          </w:p>
        </w:tc>
        <w:tc>
          <w:tcPr>
            <w:tcW w:w="850" w:type="dxa"/>
            <w:vAlign w:val="center"/>
          </w:tcPr>
          <w:p w14:paraId="0F614D57" w14:textId="12A42E70" w:rsidR="00BC6621" w:rsidRPr="00D00186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850" w:type="dxa"/>
            <w:vAlign w:val="center"/>
          </w:tcPr>
          <w:p w14:paraId="22E0C598" w14:textId="6E440975" w:rsidR="00BC6621" w:rsidRPr="00D00186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850" w:type="dxa"/>
            <w:vAlign w:val="center"/>
          </w:tcPr>
          <w:p w14:paraId="0C4BA3BC" w14:textId="6C61ACBA" w:rsidR="00BC6621" w:rsidRPr="00D00186" w:rsidRDefault="00BC6621" w:rsidP="00BC66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852" w:type="dxa"/>
            <w:vAlign w:val="center"/>
          </w:tcPr>
          <w:p w14:paraId="4CD50BFC" w14:textId="08B57164" w:rsidR="00BC6621" w:rsidRPr="00D00186" w:rsidRDefault="00B72C90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850" w:type="dxa"/>
            <w:vAlign w:val="center"/>
          </w:tcPr>
          <w:p w14:paraId="24398E3A" w14:textId="6F2E71E6" w:rsidR="00BC6621" w:rsidRPr="00D00186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850" w:type="dxa"/>
            <w:vAlign w:val="center"/>
          </w:tcPr>
          <w:p w14:paraId="4F120C14" w14:textId="63D46609" w:rsidR="00BC6621" w:rsidRPr="00D00186" w:rsidRDefault="00BC6621" w:rsidP="00BC662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854" w:type="dxa"/>
            <w:vAlign w:val="center"/>
          </w:tcPr>
          <w:p w14:paraId="50C89E6D" w14:textId="4F86E252" w:rsidR="00B72C90" w:rsidRDefault="00B72C90" w:rsidP="00B72C9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/1</w:t>
            </w:r>
          </w:p>
        </w:tc>
      </w:tr>
      <w:tr w:rsidR="00B72C90" w14:paraId="1BC2883A" w14:textId="3B72A805" w:rsidTr="00F46DBE">
        <w:trPr>
          <w:trHeight w:val="227"/>
        </w:trPr>
        <w:tc>
          <w:tcPr>
            <w:tcW w:w="1843" w:type="dxa"/>
            <w:shd w:val="clear" w:color="auto" w:fill="FBE4D5" w:themeFill="accent2" w:themeFillTint="33"/>
            <w:vAlign w:val="center"/>
          </w:tcPr>
          <w:p w14:paraId="0269CFCA" w14:textId="7DE38A2A" w:rsidR="00B72C90" w:rsidRPr="00811D25" w:rsidRDefault="00B72C90" w:rsidP="00B72C90">
            <w:pPr>
              <w:rPr>
                <w:rFonts w:ascii="Arial" w:hAnsi="Arial" w:cs="Arial"/>
                <w:sz w:val="20"/>
                <w:szCs w:val="20"/>
              </w:rPr>
            </w:pPr>
            <w:r w:rsidRPr="00D00186">
              <w:rPr>
                <w:rFonts w:ascii="Arial" w:hAnsi="Arial" w:cs="Arial"/>
                <w:sz w:val="20"/>
                <w:szCs w:val="20"/>
              </w:rPr>
              <w:t xml:space="preserve">Jeannie Haigh  </w:t>
            </w:r>
          </w:p>
        </w:tc>
        <w:tc>
          <w:tcPr>
            <w:tcW w:w="2833" w:type="dxa"/>
          </w:tcPr>
          <w:p w14:paraId="1D3879E7" w14:textId="6086796A" w:rsidR="00B72C90" w:rsidRPr="00B26C6B" w:rsidRDefault="00B72C90" w:rsidP="00B72C90">
            <w:pPr>
              <w:pStyle w:val="ListParagraph"/>
              <w:numPr>
                <w:ilvl w:val="0"/>
                <w:numId w:val="11"/>
              </w:numPr>
              <w:ind w:left="227" w:hanging="227"/>
              <w:rPr>
                <w:rFonts w:ascii="Arial" w:hAnsi="Arial" w:cs="Arial"/>
                <w:sz w:val="20"/>
                <w:szCs w:val="20"/>
              </w:rPr>
            </w:pPr>
            <w:r w:rsidRPr="00B26C6B">
              <w:rPr>
                <w:rFonts w:ascii="Arial" w:hAnsi="Arial" w:cs="Arial"/>
                <w:sz w:val="20"/>
                <w:szCs w:val="20"/>
              </w:rPr>
              <w:t>CEO</w:t>
            </w:r>
          </w:p>
          <w:p w14:paraId="21ECB2FF" w14:textId="0175D78F" w:rsidR="00B72C90" w:rsidRPr="00B26C6B" w:rsidRDefault="00B72C90" w:rsidP="00B72C90">
            <w:pPr>
              <w:pStyle w:val="ListParagraph"/>
              <w:numPr>
                <w:ilvl w:val="0"/>
                <w:numId w:val="11"/>
              </w:numPr>
              <w:ind w:left="227" w:hanging="227"/>
              <w:rPr>
                <w:rFonts w:ascii="Arial" w:hAnsi="Arial" w:cs="Arial"/>
                <w:sz w:val="20"/>
                <w:szCs w:val="20"/>
              </w:rPr>
            </w:pPr>
            <w:r w:rsidRPr="00B26C6B">
              <w:rPr>
                <w:rFonts w:ascii="Arial" w:hAnsi="Arial" w:cs="Arial"/>
                <w:sz w:val="20"/>
                <w:szCs w:val="20"/>
              </w:rPr>
              <w:t>Accounting Officer</w:t>
            </w:r>
          </w:p>
          <w:p w14:paraId="378D2A7E" w14:textId="63D0E8F9" w:rsidR="00B72C90" w:rsidRPr="00B26C6B" w:rsidRDefault="00B72C90" w:rsidP="00B72C90">
            <w:pPr>
              <w:pStyle w:val="ListParagraph"/>
              <w:numPr>
                <w:ilvl w:val="0"/>
                <w:numId w:val="11"/>
              </w:numPr>
              <w:ind w:left="227" w:hanging="227"/>
              <w:rPr>
                <w:rFonts w:ascii="Arial" w:hAnsi="Arial" w:cs="Arial"/>
                <w:sz w:val="18"/>
                <w:szCs w:val="18"/>
              </w:rPr>
            </w:pPr>
            <w:r w:rsidRPr="00B26C6B">
              <w:rPr>
                <w:rFonts w:ascii="Arial" w:hAnsi="Arial" w:cs="Arial"/>
                <w:sz w:val="20"/>
                <w:szCs w:val="20"/>
              </w:rPr>
              <w:t xml:space="preserve">Member of FAR </w:t>
            </w:r>
          </w:p>
        </w:tc>
        <w:tc>
          <w:tcPr>
            <w:tcW w:w="1701" w:type="dxa"/>
            <w:vAlign w:val="center"/>
          </w:tcPr>
          <w:p w14:paraId="6AA8263E" w14:textId="77777777" w:rsidR="00B72C90" w:rsidRDefault="00B72C90" w:rsidP="008565B4">
            <w:pPr>
              <w:rPr>
                <w:rFonts w:ascii="Arial" w:hAnsi="Arial" w:cs="Arial"/>
                <w:sz w:val="20"/>
                <w:szCs w:val="20"/>
              </w:rPr>
            </w:pPr>
            <w:r w:rsidRPr="00D00186">
              <w:rPr>
                <w:rFonts w:ascii="Arial" w:hAnsi="Arial" w:cs="Arial"/>
                <w:sz w:val="20"/>
                <w:szCs w:val="20"/>
              </w:rPr>
              <w:t>1 Nov 14</w:t>
            </w:r>
          </w:p>
          <w:p w14:paraId="4FCFFA74" w14:textId="77777777" w:rsidR="00B72C90" w:rsidRDefault="00B72C90" w:rsidP="008565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-appointed</w:t>
            </w:r>
          </w:p>
          <w:p w14:paraId="05C41C14" w14:textId="77777777" w:rsidR="00B72C90" w:rsidRDefault="00B72C90" w:rsidP="008565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 Oct 17</w:t>
            </w:r>
          </w:p>
          <w:p w14:paraId="7A4AF77E" w14:textId="4F75EAF4" w:rsidR="00B72C90" w:rsidRPr="00D00186" w:rsidRDefault="00B72C90" w:rsidP="008565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 Oct 2021</w:t>
            </w:r>
          </w:p>
        </w:tc>
        <w:tc>
          <w:tcPr>
            <w:tcW w:w="1834" w:type="dxa"/>
            <w:vAlign w:val="center"/>
          </w:tcPr>
          <w:p w14:paraId="2905A572" w14:textId="30202D16" w:rsidR="00B72C90" w:rsidRPr="00D00186" w:rsidRDefault="00B72C90" w:rsidP="00B72C9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0186">
              <w:rPr>
                <w:rFonts w:ascii="Arial" w:hAnsi="Arial" w:cs="Arial"/>
                <w:sz w:val="20"/>
                <w:szCs w:val="20"/>
              </w:rPr>
              <w:t>Members Ordinary Resolution</w:t>
            </w:r>
          </w:p>
        </w:tc>
        <w:tc>
          <w:tcPr>
            <w:tcW w:w="1568" w:type="dxa"/>
          </w:tcPr>
          <w:p w14:paraId="5B6A223B" w14:textId="77777777" w:rsidR="00B72C90" w:rsidRDefault="00B72C90" w:rsidP="00B72C9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F127E76" w14:textId="6A76239A" w:rsidR="00B72C90" w:rsidRPr="003F0844" w:rsidRDefault="00B72C90" w:rsidP="00B72C9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 August 2023</w:t>
            </w:r>
          </w:p>
        </w:tc>
        <w:tc>
          <w:tcPr>
            <w:tcW w:w="850" w:type="dxa"/>
            <w:vAlign w:val="center"/>
          </w:tcPr>
          <w:p w14:paraId="58A8C5E1" w14:textId="20C5E0AD" w:rsidR="00B72C90" w:rsidRPr="00D00186" w:rsidRDefault="00B72C90" w:rsidP="00B72C9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850" w:type="dxa"/>
            <w:vAlign w:val="center"/>
          </w:tcPr>
          <w:p w14:paraId="5DBC1CCE" w14:textId="2A610AFE" w:rsidR="00B72C90" w:rsidRPr="00D00186" w:rsidRDefault="00B72C90" w:rsidP="00B72C9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850" w:type="dxa"/>
            <w:vAlign w:val="center"/>
          </w:tcPr>
          <w:p w14:paraId="14AA0366" w14:textId="68A8EB31" w:rsidR="00B72C90" w:rsidRPr="00D00186" w:rsidRDefault="00B72C90" w:rsidP="00B72C9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852" w:type="dxa"/>
            <w:vAlign w:val="center"/>
          </w:tcPr>
          <w:p w14:paraId="59511D7F" w14:textId="2BF7062D" w:rsidR="00B72C90" w:rsidRDefault="00B72C90" w:rsidP="00B72C90">
            <w:pPr>
              <w:jc w:val="center"/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850" w:type="dxa"/>
            <w:vAlign w:val="center"/>
          </w:tcPr>
          <w:p w14:paraId="17E568E1" w14:textId="178347E1" w:rsidR="00B72C90" w:rsidRPr="00D00186" w:rsidRDefault="00B72C90" w:rsidP="00B72C9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7/7</w:t>
            </w:r>
          </w:p>
        </w:tc>
        <w:tc>
          <w:tcPr>
            <w:tcW w:w="850" w:type="dxa"/>
            <w:vAlign w:val="center"/>
          </w:tcPr>
          <w:p w14:paraId="56F54E1D" w14:textId="226937CA" w:rsidR="00B72C90" w:rsidRDefault="00B72C90" w:rsidP="00B72C90">
            <w:pPr>
              <w:jc w:val="center"/>
            </w:pPr>
            <w:r w:rsidRPr="008043E5">
              <w:rPr>
                <w:rFonts w:ascii="Arial" w:hAnsi="Arial" w:cs="Arial"/>
                <w:color w:val="000000" w:themeColor="text1"/>
                <w:sz w:val="20"/>
                <w:szCs w:val="20"/>
              </w:rPr>
              <w:t>6/6</w:t>
            </w:r>
          </w:p>
        </w:tc>
        <w:tc>
          <w:tcPr>
            <w:tcW w:w="854" w:type="dxa"/>
            <w:vAlign w:val="center"/>
          </w:tcPr>
          <w:p w14:paraId="38A49B4A" w14:textId="56D7F722" w:rsidR="00B72C90" w:rsidRPr="008043E5" w:rsidRDefault="00B72C90" w:rsidP="00B72C9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/1</w:t>
            </w:r>
          </w:p>
        </w:tc>
      </w:tr>
      <w:tr w:rsidR="006D695E" w14:paraId="65376670" w14:textId="77777777" w:rsidTr="00087797">
        <w:trPr>
          <w:trHeight w:val="227"/>
        </w:trPr>
        <w:tc>
          <w:tcPr>
            <w:tcW w:w="1843" w:type="dxa"/>
            <w:shd w:val="clear" w:color="auto" w:fill="FBE4D5" w:themeFill="accent2" w:themeFillTint="33"/>
          </w:tcPr>
          <w:p w14:paraId="666880F1" w14:textId="1F5BB5F0" w:rsidR="006D695E" w:rsidRPr="00D00186" w:rsidRDefault="006D695E" w:rsidP="006D695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enrietta Robinson</w:t>
            </w:r>
          </w:p>
        </w:tc>
        <w:tc>
          <w:tcPr>
            <w:tcW w:w="2833" w:type="dxa"/>
          </w:tcPr>
          <w:p w14:paraId="1C5F7482" w14:textId="77777777" w:rsidR="006D695E" w:rsidRPr="00F22DB3" w:rsidRDefault="006D695E" w:rsidP="006D695E">
            <w:pPr>
              <w:rPr>
                <w:rFonts w:ascii="Arial" w:hAnsi="Arial" w:cs="Arial"/>
                <w:sz w:val="20"/>
                <w:szCs w:val="20"/>
              </w:rPr>
            </w:pPr>
            <w:r w:rsidRPr="00F22DB3">
              <w:rPr>
                <w:rFonts w:ascii="Arial" w:hAnsi="Arial" w:cs="Arial"/>
                <w:sz w:val="20"/>
                <w:szCs w:val="20"/>
              </w:rPr>
              <w:t>Trustee</w:t>
            </w:r>
          </w:p>
          <w:p w14:paraId="52277F7B" w14:textId="15055B2C" w:rsidR="006D695E" w:rsidRPr="00B26C6B" w:rsidRDefault="006D695E" w:rsidP="006D695E">
            <w:pPr>
              <w:pStyle w:val="ListParagraph"/>
              <w:numPr>
                <w:ilvl w:val="0"/>
                <w:numId w:val="11"/>
              </w:numPr>
              <w:ind w:left="227" w:hanging="22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hair of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HRES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Committee</w:t>
            </w:r>
          </w:p>
        </w:tc>
        <w:tc>
          <w:tcPr>
            <w:tcW w:w="1701" w:type="dxa"/>
          </w:tcPr>
          <w:p w14:paraId="09876674" w14:textId="77777777" w:rsidR="006D695E" w:rsidRDefault="006D695E" w:rsidP="006D695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10 Oct 2023 </w:t>
            </w:r>
          </w:p>
          <w:p w14:paraId="50527B08" w14:textId="2A721DD9" w:rsidR="006D695E" w:rsidRPr="00D00186" w:rsidRDefault="006D695E" w:rsidP="006D695E">
            <w:pPr>
              <w:rPr>
                <w:rFonts w:ascii="Arial" w:hAnsi="Arial" w:cs="Arial"/>
                <w:sz w:val="20"/>
                <w:szCs w:val="20"/>
              </w:rPr>
            </w:pPr>
            <w:r w:rsidRPr="00D3630F">
              <w:rPr>
                <w:rFonts w:ascii="Arial" w:hAnsi="Arial" w:cs="Arial"/>
                <w:i/>
                <w:sz w:val="16"/>
                <w:szCs w:val="16"/>
              </w:rPr>
              <w:t xml:space="preserve">(formerly </w:t>
            </w:r>
            <w:r>
              <w:rPr>
                <w:rFonts w:ascii="Arial" w:hAnsi="Arial" w:cs="Arial"/>
                <w:i/>
                <w:sz w:val="16"/>
                <w:szCs w:val="16"/>
              </w:rPr>
              <w:t xml:space="preserve">of </w:t>
            </w:r>
            <w:r w:rsidRPr="00D3630F">
              <w:rPr>
                <w:rFonts w:ascii="Arial" w:hAnsi="Arial" w:cs="Arial"/>
                <w:i/>
                <w:sz w:val="16"/>
                <w:szCs w:val="16"/>
              </w:rPr>
              <w:t xml:space="preserve">Believe Academy Trust) </w:t>
            </w:r>
          </w:p>
        </w:tc>
        <w:tc>
          <w:tcPr>
            <w:tcW w:w="1834" w:type="dxa"/>
            <w:vAlign w:val="center"/>
          </w:tcPr>
          <w:p w14:paraId="0746CA96" w14:textId="76EFE006" w:rsidR="006D695E" w:rsidRPr="00D00186" w:rsidRDefault="006D695E" w:rsidP="006D695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0186">
              <w:rPr>
                <w:rFonts w:ascii="Arial" w:hAnsi="Arial" w:cs="Arial"/>
                <w:sz w:val="20"/>
                <w:szCs w:val="20"/>
              </w:rPr>
              <w:t>Members Ordinary Resolution</w:t>
            </w:r>
          </w:p>
        </w:tc>
        <w:tc>
          <w:tcPr>
            <w:tcW w:w="1568" w:type="dxa"/>
            <w:vAlign w:val="center"/>
          </w:tcPr>
          <w:p w14:paraId="41D68674" w14:textId="36169D34" w:rsidR="006D695E" w:rsidRDefault="006D695E" w:rsidP="006D695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 Oct 2023</w:t>
            </w:r>
          </w:p>
        </w:tc>
        <w:tc>
          <w:tcPr>
            <w:tcW w:w="850" w:type="dxa"/>
            <w:vAlign w:val="center"/>
          </w:tcPr>
          <w:p w14:paraId="5DF0DF30" w14:textId="1B813E13" w:rsidR="006D695E" w:rsidRDefault="006D695E" w:rsidP="006D695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/1</w:t>
            </w:r>
          </w:p>
        </w:tc>
        <w:tc>
          <w:tcPr>
            <w:tcW w:w="850" w:type="dxa"/>
            <w:vAlign w:val="center"/>
          </w:tcPr>
          <w:p w14:paraId="7CAF267A" w14:textId="4A832075" w:rsidR="006D695E" w:rsidRDefault="006D695E" w:rsidP="006D695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850" w:type="dxa"/>
            <w:vAlign w:val="center"/>
          </w:tcPr>
          <w:p w14:paraId="666401B1" w14:textId="48372D5A" w:rsidR="006D695E" w:rsidRDefault="006D695E" w:rsidP="006D695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/1</w:t>
            </w:r>
          </w:p>
        </w:tc>
        <w:tc>
          <w:tcPr>
            <w:tcW w:w="852" w:type="dxa"/>
            <w:vAlign w:val="center"/>
          </w:tcPr>
          <w:p w14:paraId="25A1C862" w14:textId="2380F828" w:rsidR="006D695E" w:rsidRDefault="006D695E" w:rsidP="006D695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850" w:type="dxa"/>
            <w:vAlign w:val="center"/>
          </w:tcPr>
          <w:p w14:paraId="4A910C5A" w14:textId="07D3B65B" w:rsidR="006D695E" w:rsidRDefault="006D695E" w:rsidP="006D695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A62DD"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850" w:type="dxa"/>
            <w:vAlign w:val="center"/>
          </w:tcPr>
          <w:p w14:paraId="3993ADBD" w14:textId="600780AC" w:rsidR="006D695E" w:rsidRPr="008043E5" w:rsidRDefault="006D695E" w:rsidP="006D695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A62DD"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  <w:tc>
          <w:tcPr>
            <w:tcW w:w="854" w:type="dxa"/>
            <w:vAlign w:val="center"/>
          </w:tcPr>
          <w:p w14:paraId="717D0BB7" w14:textId="1AE0287E" w:rsidR="006D695E" w:rsidRDefault="006D695E" w:rsidP="006D695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A62DD">
              <w:rPr>
                <w:rFonts w:ascii="Arial" w:hAnsi="Arial" w:cs="Arial"/>
                <w:color w:val="000000" w:themeColor="text1"/>
                <w:sz w:val="20"/>
                <w:szCs w:val="20"/>
              </w:rPr>
              <w:t>N/A</w:t>
            </w:r>
          </w:p>
        </w:tc>
      </w:tr>
    </w:tbl>
    <w:p w14:paraId="61D7E207" w14:textId="4ECBD722" w:rsidR="000D1CC9" w:rsidRDefault="000D1CC9" w:rsidP="00C23B3D">
      <w:pPr>
        <w:ind w:right="394"/>
        <w:rPr>
          <w:b/>
          <w:i/>
        </w:rPr>
      </w:pPr>
      <w:r>
        <w:rPr>
          <w:b/>
          <w:i/>
        </w:rPr>
        <w:t>*</w:t>
      </w:r>
      <w:r w:rsidRPr="000D1CC9">
        <w:t xml:space="preserve"> </w:t>
      </w:r>
      <w:r w:rsidR="0007460D">
        <w:t>The total number of meetings available to attend will differ according to when an appointment was made/resignation tendered</w:t>
      </w:r>
    </w:p>
    <w:sectPr w:rsidR="000D1CC9" w:rsidSect="00B4495E">
      <w:pgSz w:w="16838" w:h="11906" w:orient="landscape"/>
      <w:pgMar w:top="907" w:right="962" w:bottom="454" w:left="1134" w:header="56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484BCF" w14:textId="77777777" w:rsidR="00286C43" w:rsidRDefault="00286C43" w:rsidP="0063762D">
      <w:pPr>
        <w:spacing w:after="0" w:line="240" w:lineRule="auto"/>
      </w:pPr>
      <w:r>
        <w:separator/>
      </w:r>
    </w:p>
  </w:endnote>
  <w:endnote w:type="continuationSeparator" w:id="0">
    <w:p w14:paraId="60D36A00" w14:textId="77777777" w:rsidR="00286C43" w:rsidRDefault="00286C43" w:rsidP="006376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3373B8" w14:textId="77777777" w:rsidR="00286C43" w:rsidRDefault="00286C43" w:rsidP="0063762D">
      <w:pPr>
        <w:spacing w:after="0" w:line="240" w:lineRule="auto"/>
      </w:pPr>
      <w:r>
        <w:separator/>
      </w:r>
    </w:p>
  </w:footnote>
  <w:footnote w:type="continuationSeparator" w:id="0">
    <w:p w14:paraId="180E8195" w14:textId="77777777" w:rsidR="00286C43" w:rsidRDefault="00286C43" w:rsidP="0063762D">
      <w:pPr>
        <w:spacing w:after="0" w:line="240" w:lineRule="auto"/>
      </w:pPr>
      <w:r>
        <w:continuationSeparator/>
      </w:r>
    </w:p>
  </w:footnote>
  <w:footnote w:id="1">
    <w:p w14:paraId="684BC19B" w14:textId="203846D8" w:rsidR="00ED0278" w:rsidRPr="0037386E" w:rsidRDefault="00ED0278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Meetings attended as directors and members of Willows Academy Trust prior to name change to One Academy Trust effective 1 Sept 2023</w:t>
      </w:r>
    </w:p>
  </w:footnote>
  <w:footnote w:id="2">
    <w:p w14:paraId="0C990E0A" w14:textId="77777777" w:rsidR="00AF3F21" w:rsidRPr="0037386E" w:rsidRDefault="00AF3F21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Meetings attended as directors and members of Willows Academy Trust prior to name change to One Academy Trust effective 1 Sept 2023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BC1019"/>
    <w:multiLevelType w:val="hybridMultilevel"/>
    <w:tmpl w:val="6DC82CF6"/>
    <w:lvl w:ilvl="0" w:tplc="25C68860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FF36E0"/>
    <w:multiLevelType w:val="hybridMultilevel"/>
    <w:tmpl w:val="EC88AD3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DF969AD"/>
    <w:multiLevelType w:val="hybridMultilevel"/>
    <w:tmpl w:val="8C3413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454E56"/>
    <w:multiLevelType w:val="hybridMultilevel"/>
    <w:tmpl w:val="0E10D3CE"/>
    <w:lvl w:ilvl="0" w:tplc="CA0839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kern w:val="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6FD351F"/>
    <w:multiLevelType w:val="hybridMultilevel"/>
    <w:tmpl w:val="83D88E78"/>
    <w:lvl w:ilvl="0" w:tplc="CA0839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kern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7E47AF"/>
    <w:multiLevelType w:val="hybridMultilevel"/>
    <w:tmpl w:val="6F2098F0"/>
    <w:lvl w:ilvl="0" w:tplc="BCC8C7C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E423A4"/>
    <w:multiLevelType w:val="hybridMultilevel"/>
    <w:tmpl w:val="10AE4A5E"/>
    <w:lvl w:ilvl="0" w:tplc="69B007D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DBE2677"/>
    <w:multiLevelType w:val="hybridMultilevel"/>
    <w:tmpl w:val="41B42B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DEB5DBB"/>
    <w:multiLevelType w:val="hybridMultilevel"/>
    <w:tmpl w:val="467C9A4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03C23CF"/>
    <w:multiLevelType w:val="hybridMultilevel"/>
    <w:tmpl w:val="FFE0CD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682575A"/>
    <w:multiLevelType w:val="hybridMultilevel"/>
    <w:tmpl w:val="8CF2ACDE"/>
    <w:lvl w:ilvl="0" w:tplc="CA0839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kern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034C4D"/>
    <w:multiLevelType w:val="hybridMultilevel"/>
    <w:tmpl w:val="B3288C34"/>
    <w:lvl w:ilvl="0" w:tplc="2C065BA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1"/>
  </w:num>
  <w:num w:numId="4">
    <w:abstractNumId w:val="1"/>
  </w:num>
  <w:num w:numId="5">
    <w:abstractNumId w:val="9"/>
  </w:num>
  <w:num w:numId="6">
    <w:abstractNumId w:val="3"/>
  </w:num>
  <w:num w:numId="7">
    <w:abstractNumId w:val="4"/>
  </w:num>
  <w:num w:numId="8">
    <w:abstractNumId w:val="10"/>
  </w:num>
  <w:num w:numId="9">
    <w:abstractNumId w:val="8"/>
  </w:num>
  <w:num w:numId="10">
    <w:abstractNumId w:val="7"/>
  </w:num>
  <w:num w:numId="11">
    <w:abstractNumId w:val="6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yMLU0MDA3MrWwMDJX0lEKTi0uzszPAykwNKoFABfBPqwtAAAA"/>
  </w:docVars>
  <w:rsids>
    <w:rsidRoot w:val="009B0E07"/>
    <w:rsid w:val="00013D2F"/>
    <w:rsid w:val="000153B4"/>
    <w:rsid w:val="00035773"/>
    <w:rsid w:val="00040EDC"/>
    <w:rsid w:val="00044A90"/>
    <w:rsid w:val="0004552F"/>
    <w:rsid w:val="0005165A"/>
    <w:rsid w:val="000516D9"/>
    <w:rsid w:val="00051875"/>
    <w:rsid w:val="0005786F"/>
    <w:rsid w:val="00065EC9"/>
    <w:rsid w:val="0007460D"/>
    <w:rsid w:val="00082139"/>
    <w:rsid w:val="000832A8"/>
    <w:rsid w:val="000836B3"/>
    <w:rsid w:val="00083ECF"/>
    <w:rsid w:val="00092B2B"/>
    <w:rsid w:val="000942BE"/>
    <w:rsid w:val="000977B4"/>
    <w:rsid w:val="000B133B"/>
    <w:rsid w:val="000D040F"/>
    <w:rsid w:val="000D1CC9"/>
    <w:rsid w:val="000D1EC9"/>
    <w:rsid w:val="000D27B6"/>
    <w:rsid w:val="000D7319"/>
    <w:rsid w:val="000F6140"/>
    <w:rsid w:val="00101FF8"/>
    <w:rsid w:val="00111C00"/>
    <w:rsid w:val="00121463"/>
    <w:rsid w:val="00125270"/>
    <w:rsid w:val="00126BC1"/>
    <w:rsid w:val="001270E9"/>
    <w:rsid w:val="00157CB5"/>
    <w:rsid w:val="00165008"/>
    <w:rsid w:val="00171A6C"/>
    <w:rsid w:val="0017369A"/>
    <w:rsid w:val="0017415E"/>
    <w:rsid w:val="001861AE"/>
    <w:rsid w:val="00196696"/>
    <w:rsid w:val="001B37EB"/>
    <w:rsid w:val="001B73FE"/>
    <w:rsid w:val="001C24B1"/>
    <w:rsid w:val="001C4603"/>
    <w:rsid w:val="001C5D05"/>
    <w:rsid w:val="001D2B2B"/>
    <w:rsid w:val="001E04B1"/>
    <w:rsid w:val="001E3CAC"/>
    <w:rsid w:val="001E5528"/>
    <w:rsid w:val="001F13FD"/>
    <w:rsid w:val="001F7A10"/>
    <w:rsid w:val="00210867"/>
    <w:rsid w:val="00212EBA"/>
    <w:rsid w:val="00215DD4"/>
    <w:rsid w:val="00231A2E"/>
    <w:rsid w:val="002359F0"/>
    <w:rsid w:val="002405A5"/>
    <w:rsid w:val="00243B14"/>
    <w:rsid w:val="00251CF3"/>
    <w:rsid w:val="002660EB"/>
    <w:rsid w:val="0026769A"/>
    <w:rsid w:val="00272FCE"/>
    <w:rsid w:val="0027521A"/>
    <w:rsid w:val="00281B69"/>
    <w:rsid w:val="00286C43"/>
    <w:rsid w:val="002A1C3E"/>
    <w:rsid w:val="002B173B"/>
    <w:rsid w:val="002B3614"/>
    <w:rsid w:val="002E3D68"/>
    <w:rsid w:val="002E7ED3"/>
    <w:rsid w:val="002F34D5"/>
    <w:rsid w:val="002F406C"/>
    <w:rsid w:val="002F59D2"/>
    <w:rsid w:val="002F73D5"/>
    <w:rsid w:val="00307A97"/>
    <w:rsid w:val="0032225B"/>
    <w:rsid w:val="003409D8"/>
    <w:rsid w:val="00340E90"/>
    <w:rsid w:val="0034269E"/>
    <w:rsid w:val="0034676F"/>
    <w:rsid w:val="00351ECF"/>
    <w:rsid w:val="003603B5"/>
    <w:rsid w:val="003607D9"/>
    <w:rsid w:val="00362295"/>
    <w:rsid w:val="0036322D"/>
    <w:rsid w:val="0037386E"/>
    <w:rsid w:val="003779BD"/>
    <w:rsid w:val="00397920"/>
    <w:rsid w:val="003A3100"/>
    <w:rsid w:val="003A7570"/>
    <w:rsid w:val="003B1B80"/>
    <w:rsid w:val="003D7FA7"/>
    <w:rsid w:val="003E4294"/>
    <w:rsid w:val="004117D5"/>
    <w:rsid w:val="00422CDA"/>
    <w:rsid w:val="00423209"/>
    <w:rsid w:val="0042643B"/>
    <w:rsid w:val="00433CAF"/>
    <w:rsid w:val="00450F48"/>
    <w:rsid w:val="004647F2"/>
    <w:rsid w:val="0047108F"/>
    <w:rsid w:val="00472CA2"/>
    <w:rsid w:val="004C6DC1"/>
    <w:rsid w:val="004C7A3D"/>
    <w:rsid w:val="004D1C4C"/>
    <w:rsid w:val="004D4CD2"/>
    <w:rsid w:val="004E2E35"/>
    <w:rsid w:val="004E371F"/>
    <w:rsid w:val="004E3A41"/>
    <w:rsid w:val="004E623F"/>
    <w:rsid w:val="004F5B53"/>
    <w:rsid w:val="00502A66"/>
    <w:rsid w:val="005177D0"/>
    <w:rsid w:val="00526631"/>
    <w:rsid w:val="0053624E"/>
    <w:rsid w:val="005364B6"/>
    <w:rsid w:val="005529C8"/>
    <w:rsid w:val="00564608"/>
    <w:rsid w:val="00565089"/>
    <w:rsid w:val="00575DA1"/>
    <w:rsid w:val="005776E3"/>
    <w:rsid w:val="005828F0"/>
    <w:rsid w:val="0058640E"/>
    <w:rsid w:val="0058741D"/>
    <w:rsid w:val="00593118"/>
    <w:rsid w:val="005A20BC"/>
    <w:rsid w:val="005A2BA4"/>
    <w:rsid w:val="005A6F7E"/>
    <w:rsid w:val="005B40AC"/>
    <w:rsid w:val="005D6EF3"/>
    <w:rsid w:val="005E0D5D"/>
    <w:rsid w:val="005F37F6"/>
    <w:rsid w:val="005F3E0F"/>
    <w:rsid w:val="005F7C8F"/>
    <w:rsid w:val="00600162"/>
    <w:rsid w:val="0060295A"/>
    <w:rsid w:val="0061571B"/>
    <w:rsid w:val="00617A64"/>
    <w:rsid w:val="00620108"/>
    <w:rsid w:val="00634739"/>
    <w:rsid w:val="0063762D"/>
    <w:rsid w:val="00645060"/>
    <w:rsid w:val="006505EF"/>
    <w:rsid w:val="006548B2"/>
    <w:rsid w:val="006565E9"/>
    <w:rsid w:val="006715F7"/>
    <w:rsid w:val="00672F2A"/>
    <w:rsid w:val="00686CCF"/>
    <w:rsid w:val="00693473"/>
    <w:rsid w:val="006C529F"/>
    <w:rsid w:val="006D3AAE"/>
    <w:rsid w:val="006D695E"/>
    <w:rsid w:val="006E03B9"/>
    <w:rsid w:val="006E532F"/>
    <w:rsid w:val="006F5FC3"/>
    <w:rsid w:val="007154CE"/>
    <w:rsid w:val="0073649B"/>
    <w:rsid w:val="00736705"/>
    <w:rsid w:val="00736A1D"/>
    <w:rsid w:val="007375DA"/>
    <w:rsid w:val="0077242B"/>
    <w:rsid w:val="00780292"/>
    <w:rsid w:val="0078492C"/>
    <w:rsid w:val="00796366"/>
    <w:rsid w:val="007A705A"/>
    <w:rsid w:val="007B3890"/>
    <w:rsid w:val="007B650F"/>
    <w:rsid w:val="007C094E"/>
    <w:rsid w:val="007D48CE"/>
    <w:rsid w:val="007F152D"/>
    <w:rsid w:val="0080348D"/>
    <w:rsid w:val="00810CDF"/>
    <w:rsid w:val="008114CD"/>
    <w:rsid w:val="00811D25"/>
    <w:rsid w:val="00826324"/>
    <w:rsid w:val="00832B81"/>
    <w:rsid w:val="00853820"/>
    <w:rsid w:val="008565B4"/>
    <w:rsid w:val="00860AC3"/>
    <w:rsid w:val="008670CD"/>
    <w:rsid w:val="00871D77"/>
    <w:rsid w:val="008836FB"/>
    <w:rsid w:val="0088426C"/>
    <w:rsid w:val="008911F6"/>
    <w:rsid w:val="008A0A53"/>
    <w:rsid w:val="008A3BC2"/>
    <w:rsid w:val="008B5D3D"/>
    <w:rsid w:val="008C0DBA"/>
    <w:rsid w:val="008C5DAB"/>
    <w:rsid w:val="008D52F5"/>
    <w:rsid w:val="008D56BC"/>
    <w:rsid w:val="008D67EE"/>
    <w:rsid w:val="008F610E"/>
    <w:rsid w:val="00925F86"/>
    <w:rsid w:val="00931D59"/>
    <w:rsid w:val="00933321"/>
    <w:rsid w:val="009335C7"/>
    <w:rsid w:val="009337EF"/>
    <w:rsid w:val="00953CE2"/>
    <w:rsid w:val="0095607A"/>
    <w:rsid w:val="0096167C"/>
    <w:rsid w:val="0096690A"/>
    <w:rsid w:val="009802B6"/>
    <w:rsid w:val="00982294"/>
    <w:rsid w:val="00990AAA"/>
    <w:rsid w:val="009B0E07"/>
    <w:rsid w:val="009C4F55"/>
    <w:rsid w:val="009D339C"/>
    <w:rsid w:val="009D6D72"/>
    <w:rsid w:val="009E1D6B"/>
    <w:rsid w:val="009E434B"/>
    <w:rsid w:val="009E4E0F"/>
    <w:rsid w:val="00A05F3B"/>
    <w:rsid w:val="00A07622"/>
    <w:rsid w:val="00A17C01"/>
    <w:rsid w:val="00A2654E"/>
    <w:rsid w:val="00A4262D"/>
    <w:rsid w:val="00A564CD"/>
    <w:rsid w:val="00A707D8"/>
    <w:rsid w:val="00A71C55"/>
    <w:rsid w:val="00A847F0"/>
    <w:rsid w:val="00A9121F"/>
    <w:rsid w:val="00AB3A28"/>
    <w:rsid w:val="00AC4C70"/>
    <w:rsid w:val="00AD5D49"/>
    <w:rsid w:val="00AF0C45"/>
    <w:rsid w:val="00AF1EDE"/>
    <w:rsid w:val="00AF3F21"/>
    <w:rsid w:val="00AF5A00"/>
    <w:rsid w:val="00B013C4"/>
    <w:rsid w:val="00B24FC3"/>
    <w:rsid w:val="00B26C6B"/>
    <w:rsid w:val="00B32F5F"/>
    <w:rsid w:val="00B42FE9"/>
    <w:rsid w:val="00B4495E"/>
    <w:rsid w:val="00B4596F"/>
    <w:rsid w:val="00B5752A"/>
    <w:rsid w:val="00B72C90"/>
    <w:rsid w:val="00BA5DCE"/>
    <w:rsid w:val="00BB4368"/>
    <w:rsid w:val="00BC06F1"/>
    <w:rsid w:val="00BC6621"/>
    <w:rsid w:val="00BE3728"/>
    <w:rsid w:val="00C12844"/>
    <w:rsid w:val="00C235F0"/>
    <w:rsid w:val="00C23B3D"/>
    <w:rsid w:val="00C30DB1"/>
    <w:rsid w:val="00C43CC6"/>
    <w:rsid w:val="00C45801"/>
    <w:rsid w:val="00C51AAF"/>
    <w:rsid w:val="00C5289D"/>
    <w:rsid w:val="00C5369B"/>
    <w:rsid w:val="00C66444"/>
    <w:rsid w:val="00C73A21"/>
    <w:rsid w:val="00C82AD4"/>
    <w:rsid w:val="00CA5709"/>
    <w:rsid w:val="00CA634E"/>
    <w:rsid w:val="00CA6DD3"/>
    <w:rsid w:val="00CB0839"/>
    <w:rsid w:val="00CB7A11"/>
    <w:rsid w:val="00CC1680"/>
    <w:rsid w:val="00CC6BF0"/>
    <w:rsid w:val="00CD65FF"/>
    <w:rsid w:val="00CD74DE"/>
    <w:rsid w:val="00CE5DB9"/>
    <w:rsid w:val="00CE67AD"/>
    <w:rsid w:val="00CE76E3"/>
    <w:rsid w:val="00CF6C7A"/>
    <w:rsid w:val="00CF7237"/>
    <w:rsid w:val="00D00186"/>
    <w:rsid w:val="00D024CC"/>
    <w:rsid w:val="00D058AF"/>
    <w:rsid w:val="00D144E2"/>
    <w:rsid w:val="00D2275E"/>
    <w:rsid w:val="00D2623E"/>
    <w:rsid w:val="00D30DF9"/>
    <w:rsid w:val="00D331E1"/>
    <w:rsid w:val="00D3630F"/>
    <w:rsid w:val="00D417E6"/>
    <w:rsid w:val="00D45102"/>
    <w:rsid w:val="00D5567A"/>
    <w:rsid w:val="00D60F08"/>
    <w:rsid w:val="00D61A35"/>
    <w:rsid w:val="00D626C5"/>
    <w:rsid w:val="00D65071"/>
    <w:rsid w:val="00D81BD5"/>
    <w:rsid w:val="00D826FC"/>
    <w:rsid w:val="00D97A0F"/>
    <w:rsid w:val="00DA088A"/>
    <w:rsid w:val="00DC0808"/>
    <w:rsid w:val="00DD44F7"/>
    <w:rsid w:val="00DD4D55"/>
    <w:rsid w:val="00DD7E16"/>
    <w:rsid w:val="00DE0FA6"/>
    <w:rsid w:val="00E21C05"/>
    <w:rsid w:val="00E30D95"/>
    <w:rsid w:val="00E37B36"/>
    <w:rsid w:val="00E45FCB"/>
    <w:rsid w:val="00E472BA"/>
    <w:rsid w:val="00E47909"/>
    <w:rsid w:val="00E50DA5"/>
    <w:rsid w:val="00E61C22"/>
    <w:rsid w:val="00E626BB"/>
    <w:rsid w:val="00E62BE2"/>
    <w:rsid w:val="00E8093B"/>
    <w:rsid w:val="00E858F4"/>
    <w:rsid w:val="00E860EF"/>
    <w:rsid w:val="00E96728"/>
    <w:rsid w:val="00E97C3D"/>
    <w:rsid w:val="00EA6FF9"/>
    <w:rsid w:val="00EC1FC0"/>
    <w:rsid w:val="00EC4193"/>
    <w:rsid w:val="00EC6F91"/>
    <w:rsid w:val="00ED0278"/>
    <w:rsid w:val="00EE15F1"/>
    <w:rsid w:val="00EE3821"/>
    <w:rsid w:val="00EF338A"/>
    <w:rsid w:val="00EF655B"/>
    <w:rsid w:val="00F02FB4"/>
    <w:rsid w:val="00F0494F"/>
    <w:rsid w:val="00F074D5"/>
    <w:rsid w:val="00F110D1"/>
    <w:rsid w:val="00F13A6A"/>
    <w:rsid w:val="00F22DB3"/>
    <w:rsid w:val="00F276E1"/>
    <w:rsid w:val="00F46057"/>
    <w:rsid w:val="00F46DBE"/>
    <w:rsid w:val="00F53114"/>
    <w:rsid w:val="00F573B9"/>
    <w:rsid w:val="00F667AC"/>
    <w:rsid w:val="00F87DE2"/>
    <w:rsid w:val="00FA39BE"/>
    <w:rsid w:val="00FD311C"/>
    <w:rsid w:val="00FF2BFE"/>
    <w:rsid w:val="00FF48D7"/>
    <w:rsid w:val="00FF6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CB1119"/>
  <w15:docId w15:val="{135ED487-6379-4889-BE60-83833BE99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F7C8F"/>
  </w:style>
  <w:style w:type="paragraph" w:styleId="Heading1">
    <w:name w:val="heading 1"/>
    <w:basedOn w:val="Normal"/>
    <w:next w:val="Normal"/>
    <w:link w:val="Heading1Char"/>
    <w:uiPriority w:val="9"/>
    <w:qFormat/>
    <w:rsid w:val="00672F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52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B0E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F5 List Paragraph,List Paragraph1,Dot pt,No Spacing1,List Paragraph Char Char Char,Indicator Text,Colorful List - Accent 11,Numbered Para 1,Bullet Points,MAIN CONTENT,List Paragraph2,Normal numbered,List Paragraph11,OBC Bullet,L"/>
    <w:basedOn w:val="Normal"/>
    <w:link w:val="ListParagraphChar"/>
    <w:uiPriority w:val="34"/>
    <w:qFormat/>
    <w:rsid w:val="009B0E0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376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762D"/>
  </w:style>
  <w:style w:type="paragraph" w:styleId="Footer">
    <w:name w:val="footer"/>
    <w:basedOn w:val="Normal"/>
    <w:link w:val="FooterChar"/>
    <w:uiPriority w:val="99"/>
    <w:unhideWhenUsed/>
    <w:rsid w:val="006376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762D"/>
  </w:style>
  <w:style w:type="paragraph" w:styleId="FootnoteText">
    <w:name w:val="footnote text"/>
    <w:basedOn w:val="Normal"/>
    <w:link w:val="FootnoteTextChar"/>
    <w:uiPriority w:val="99"/>
    <w:semiHidden/>
    <w:unhideWhenUsed/>
    <w:rsid w:val="004647F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647F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647F2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1A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1A35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8D52F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72F2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ListParagraphChar">
    <w:name w:val="List Paragraph Char"/>
    <w:aliases w:val="F5 List Paragraph Char,List Paragraph1 Char,Dot pt Char,No Spacing1 Char,List Paragraph Char Char Char Char,Indicator Text Char,Colorful List - Accent 11 Char,Numbered Para 1 Char,Bullet Points Char,MAIN CONTENT Char,OBC Bullet Char"/>
    <w:link w:val="ListParagraph"/>
    <w:uiPriority w:val="34"/>
    <w:locked/>
    <w:rsid w:val="00EF33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49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46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2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940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586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2590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136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4011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73472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30080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62173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84101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22554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66608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8556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67798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6EEA1DD-6718-4535-9DEC-1CAD4AF97E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560</Words>
  <Characters>2795</Characters>
  <Application>Microsoft Office Word</Application>
  <DocSecurity>0</DocSecurity>
  <Lines>349</Lines>
  <Paragraphs>3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nie Haigh;DD</dc:creator>
  <cp:keywords/>
  <dc:description/>
  <cp:lastModifiedBy>Diane Dakin</cp:lastModifiedBy>
  <cp:revision>44</cp:revision>
  <cp:lastPrinted>2022-07-05T14:10:00Z</cp:lastPrinted>
  <dcterms:created xsi:type="dcterms:W3CDTF">2023-10-31T17:39:00Z</dcterms:created>
  <dcterms:modified xsi:type="dcterms:W3CDTF">2023-11-07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f471f8fe6f3a98020a573461987f5c0bec56addb44ed22c57dd692cdda7dbb</vt:lpwstr>
  </property>
</Properties>
</file>